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18479572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2.2.2 and 2.2.3, we need to use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77777777" w:rsidR="005445B3" w:rsidRP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77777777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7E64E11" w14:textId="77777777" w:rsidR="00160640" w:rsidRDefault="00160640" w:rsidP="00326F46">
      <w:pPr>
        <w:jc w:val="left"/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</w:pPr>
    </w:p>
    <w:p w14:paraId="24F8401F" w14:textId="34F148B7" w:rsidR="00BA5F05" w:rsidRPr="00BA5F05" w:rsidRDefault="00BA5F05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1411C0EB" w14:textId="10C5A9D6" w:rsidR="00BA5F05" w:rsidRPr="001E12FB" w:rsidRDefault="006B3D5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BA5F05" w:rsidRPr="002D39D6">
        <w:rPr>
          <w:rFonts w:ascii="Times New Roman" w:hAnsi="Times New Roman" w:cs="Times New Roman"/>
          <w:sz w:val="24"/>
          <w:szCs w:val="24"/>
        </w:rPr>
        <w:t>)</w:t>
      </w:r>
    </w:p>
    <w:p w14:paraId="189B16C8" w14:textId="43E484FB" w:rsidR="001E12FB" w:rsidRPr="00B030F7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B030F7">
        <w:rPr>
          <w:rFonts w:ascii="Times New Roman" w:hAnsi="Times New Roman" w:cs="Times New Roman"/>
          <w:color w:val="0070C0"/>
          <w:sz w:val="24"/>
          <w:szCs w:val="24"/>
        </w:rPr>
        <w:t>a) What is the language accepted by M?</w:t>
      </w:r>
    </w:p>
    <w:p w14:paraId="1068EC81" w14:textId="410DD514" w:rsidR="001E12FB" w:rsidRPr="00D445C9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w ends with "abb",w∈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,b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*</m:t>
                  </m:r>
                </m:sup>
              </m:sSup>
            </m:e>
          </m:d>
        </m:oMath>
      </m:oMathPara>
    </w:p>
    <w:p w14:paraId="62B00219" w14:textId="77777777" w:rsidR="00D445C9" w:rsidRPr="00821C60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392E48" w14:textId="77777777" w:rsidR="001E12FB" w:rsidRPr="00B030F7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B030F7">
        <w:rPr>
          <w:rFonts w:ascii="Times New Roman" w:hAnsi="Times New Roman" w:cs="Times New Roman"/>
          <w:color w:val="0070C0"/>
          <w:sz w:val="24"/>
          <w:szCs w:val="24"/>
        </w:rPr>
        <w:t xml:space="preserve">b) Use the formal definition of Deterministic Finite Automaton to describe M. </w:t>
      </w:r>
    </w:p>
    <w:p w14:paraId="6BFABE08" w14:textId="77777777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</w:p>
    <w:p w14:paraId="0D5925DB" w14:textId="5BBD435B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,2,3</m:t>
            </m:r>
          </m:e>
        </m:d>
      </m:oMath>
    </w:p>
    <w:p w14:paraId="300DFA3B" w14:textId="77777777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a,b</m:t>
            </m:r>
          </m:e>
        </m:d>
      </m:oMath>
    </w:p>
    <w:p w14:paraId="234581B4" w14:textId="248E4A77" w:rsidR="00B030F7" w:rsidRPr="00882A58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B030F7"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z w:val="24"/>
            <w:szCs w:val="24"/>
          </w:rPr>
          <m:t>0</m:t>
        </m:r>
      </m:oMath>
    </w:p>
    <w:p w14:paraId="3C8D88D1" w14:textId="775B8A4C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e>
        </m:d>
      </m:oMath>
    </w:p>
    <w:p w14:paraId="1CC69D22" w14:textId="77777777" w:rsidR="00B030F7" w:rsidRPr="00107447" w:rsidRDefault="00B030F7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107447">
        <w:rPr>
          <w:rFonts w:ascii="Times New Roman" w:hAnsi="Times New Roman" w:cs="Times New Roman"/>
          <w:bCs/>
          <w:sz w:val="24"/>
          <w:szCs w:val="24"/>
        </w:rPr>
        <w:t xml:space="preserve"> =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B030F7" w:rsidRPr="00107447" w14:paraId="7AEFF6E9" w14:textId="77777777" w:rsidTr="00AC2AB4">
        <w:trPr>
          <w:jc w:val="center"/>
        </w:trPr>
        <w:tc>
          <w:tcPr>
            <w:tcW w:w="2415" w:type="dxa"/>
          </w:tcPr>
          <w:p w14:paraId="0A86E7B6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7473FA18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04E67C7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B030F7" w:rsidRPr="00107447" w14:paraId="1ABC1ECA" w14:textId="77777777" w:rsidTr="00AC2AB4">
        <w:trPr>
          <w:jc w:val="center"/>
        </w:trPr>
        <w:tc>
          <w:tcPr>
            <w:tcW w:w="2415" w:type="dxa"/>
          </w:tcPr>
          <w:p w14:paraId="62E03CA2" w14:textId="527E709E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w:lastRenderedPageBreak/>
                  <m:t>0</m:t>
                </m:r>
              </m:oMath>
            </m:oMathPara>
          </w:p>
        </w:tc>
        <w:tc>
          <w:tcPr>
            <w:tcW w:w="1417" w:type="dxa"/>
          </w:tcPr>
          <w:p w14:paraId="4F82F395" w14:textId="069D755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DC78812" w14:textId="00F26362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B030F7" w:rsidRPr="00107447" w14:paraId="12A253F2" w14:textId="77777777" w:rsidTr="00AC2AB4">
        <w:trPr>
          <w:jc w:val="center"/>
        </w:trPr>
        <w:tc>
          <w:tcPr>
            <w:tcW w:w="2415" w:type="dxa"/>
          </w:tcPr>
          <w:p w14:paraId="3DF5F5C9" w14:textId="1288C342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1FE30806" w14:textId="1352207C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3B78626" w14:textId="4B99FB48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</w:tr>
      <w:tr w:rsidR="00B030F7" w:rsidRPr="00107447" w14:paraId="319E0BEC" w14:textId="77777777" w:rsidTr="00AC2AB4">
        <w:trPr>
          <w:jc w:val="center"/>
        </w:trPr>
        <w:tc>
          <w:tcPr>
            <w:tcW w:w="2415" w:type="dxa"/>
          </w:tcPr>
          <w:p w14:paraId="787B3337" w14:textId="4D68DD15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2968D00D" w14:textId="2B9530E1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35023AFF" w14:textId="0D100B84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oMath>
            </m:oMathPara>
          </w:p>
        </w:tc>
      </w:tr>
      <w:tr w:rsidR="00B030F7" w:rsidRPr="00107447" w14:paraId="7370504E" w14:textId="77777777" w:rsidTr="00AC2AB4">
        <w:trPr>
          <w:jc w:val="center"/>
        </w:trPr>
        <w:tc>
          <w:tcPr>
            <w:tcW w:w="2415" w:type="dxa"/>
          </w:tcPr>
          <w:p w14:paraId="173C3AEC" w14:textId="653E55A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oMath>
            </m:oMathPara>
          </w:p>
        </w:tc>
        <w:tc>
          <w:tcPr>
            <w:tcW w:w="1417" w:type="dxa"/>
          </w:tcPr>
          <w:p w14:paraId="7CAD2F92" w14:textId="3823F914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1B06EAF4" w14:textId="1767D9B0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</w:tbl>
    <w:p w14:paraId="770C502B" w14:textId="77777777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A34DE9" w14:textId="77777777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935959" w14:textId="343F3BFD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ED1D8B" w14:textId="3B934606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BF216A5" w14:textId="315B6FD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BDE51EA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6C7E36" w14:textId="0CF0CA73" w:rsidR="00CE4508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D6D3D" w:rsidRPr="002D39D6">
        <w:rPr>
          <w:rFonts w:ascii="Times New Roman" w:hAnsi="Times New Roman" w:cs="Times New Roman"/>
          <w:sz w:val="24"/>
          <w:szCs w:val="24"/>
        </w:rPr>
        <w:t>)</w:t>
      </w:r>
    </w:p>
    <w:p w14:paraId="1243322A" w14:textId="399F7D19" w:rsidR="001E12FB" w:rsidRPr="00AE4519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E4519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AE4519">
        <w:rPr>
          <w:rFonts w:ascii="Times New Roman" w:hAnsi="Times New Roman" w:cs="Times New Roman"/>
          <w:color w:val="0070C0"/>
          <w:sz w:val="24"/>
          <w:szCs w:val="24"/>
        </w:rPr>
        <w:t>) L = {a*b and a}</w:t>
      </w:r>
    </w:p>
    <w:p w14:paraId="7C4F2B04" w14:textId="09B63F1B" w:rsidR="001E12FB" w:rsidRDefault="00821C6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821C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9F1545" wp14:editId="27825082">
            <wp:extent cx="4727675" cy="1745130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787" cy="1759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B60F" w14:textId="0F04DDBB" w:rsidR="001E12FB" w:rsidRPr="00AE4519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E4519">
        <w:rPr>
          <w:rFonts w:ascii="Times New Roman" w:hAnsi="Times New Roman" w:cs="Times New Roman" w:hint="eastAsia"/>
          <w:color w:val="0070C0"/>
          <w:sz w:val="24"/>
          <w:szCs w:val="24"/>
        </w:rPr>
        <w:t>b</w:t>
      </w:r>
      <w:r w:rsidRPr="00AE4519">
        <w:rPr>
          <w:rFonts w:ascii="Times New Roman" w:hAnsi="Times New Roman" w:cs="Times New Roman"/>
          <w:color w:val="0070C0"/>
          <w:sz w:val="24"/>
          <w:szCs w:val="24"/>
        </w:rPr>
        <w:t>) L = {a*b and b*a}</w:t>
      </w:r>
    </w:p>
    <w:p w14:paraId="48BAFB11" w14:textId="1F297E40" w:rsidR="001E12FB" w:rsidRDefault="00821C6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821C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DD1539" wp14:editId="6ADC82B7">
            <wp:extent cx="4817493" cy="2259106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222" cy="227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6D08" w14:textId="010A9BC9" w:rsidR="001E12FB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7552F5" w14:textId="77777777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F071343" w14:textId="7F1AD68E" w:rsidR="001E12FB" w:rsidRPr="0097157F" w:rsidRDefault="00AE451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97157F">
        <w:rPr>
          <w:rFonts w:ascii="Times New Roman" w:hAnsi="Times New Roman" w:cs="Times New Roman"/>
          <w:color w:val="0070C0"/>
          <w:sz w:val="24"/>
          <w:szCs w:val="24"/>
        </w:rPr>
        <w:t>a) Use the formal definition of NFA’s to describe the following NFA</w:t>
      </w:r>
    </w:p>
    <w:p w14:paraId="4B928271" w14:textId="512E64C3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E45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DC6241" wp14:editId="2A2D0C92">
            <wp:extent cx="1276597" cy="783702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5235" cy="78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A804" w14:textId="77777777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7C1DCBB" w14:textId="7D117120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</m:d>
        </m:oMath>
      </m:oMathPara>
    </w:p>
    <w:p w14:paraId="433DE300" w14:textId="16BE11B6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1,2</m:t>
              </m:r>
            </m:e>
          </m:d>
        </m:oMath>
      </m:oMathPara>
    </w:p>
    <w:p w14:paraId="383A5483" w14:textId="2C1DC3EC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Σ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,b</m:t>
              </m:r>
            </m:e>
          </m:d>
        </m:oMath>
      </m:oMathPara>
    </w:p>
    <w:p w14:paraId="30C8F371" w14:textId="78659044" w:rsidR="00AE4519" w:rsidRPr="00AE4519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</m:t>
          </m:r>
        </m:oMath>
      </m:oMathPara>
    </w:p>
    <w:p w14:paraId="28300554" w14:textId="620AC7AD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d>
        </m:oMath>
      </m:oMathPara>
    </w:p>
    <w:p w14:paraId="5A7307BB" w14:textId="77777777" w:rsidR="0097157F" w:rsidRPr="00107447" w:rsidRDefault="00AE4519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AE4519">
        <w:rPr>
          <w:rFonts w:ascii="Times New Roman" w:hAnsi="Times New Roman" w:cs="Times New Roman"/>
          <w:sz w:val="24"/>
          <w:szCs w:val="24"/>
        </w:rPr>
        <w:t xml:space="preserve"> =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97157F" w:rsidRPr="00107447" w14:paraId="3424D41F" w14:textId="1C4C21A0" w:rsidTr="00E05BF9">
        <w:trPr>
          <w:jc w:val="center"/>
        </w:trPr>
        <w:tc>
          <w:tcPr>
            <w:tcW w:w="2415" w:type="dxa"/>
          </w:tcPr>
          <w:p w14:paraId="09FC71AB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34A173B4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30E09E47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8" w:type="dxa"/>
          </w:tcPr>
          <w:p w14:paraId="2FB2A6DB" w14:textId="2CF33E03" w:rsidR="0097157F" w:rsidRDefault="009715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ε</m:t>
                </m:r>
              </m:oMath>
            </m:oMathPara>
          </w:p>
        </w:tc>
      </w:tr>
      <w:tr w:rsidR="0097157F" w:rsidRPr="00107447" w14:paraId="233A2E93" w14:textId="73B7EE15" w:rsidTr="00E05BF9">
        <w:trPr>
          <w:jc w:val="center"/>
        </w:trPr>
        <w:tc>
          <w:tcPr>
            <w:tcW w:w="2415" w:type="dxa"/>
          </w:tcPr>
          <w:p w14:paraId="03EA8A4C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7" w:type="dxa"/>
          </w:tcPr>
          <w:p w14:paraId="57C841B3" w14:textId="04C63FB1" w:rsidR="0097157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88D63CB" w14:textId="2DBC338C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2358341" w14:textId="19C28365" w:rsidR="009715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  <w:tr w:rsidR="0097157F" w:rsidRPr="00107447" w14:paraId="6782CD28" w14:textId="09F9368C" w:rsidTr="00E05BF9">
        <w:trPr>
          <w:jc w:val="center"/>
        </w:trPr>
        <w:tc>
          <w:tcPr>
            <w:tcW w:w="2415" w:type="dxa"/>
          </w:tcPr>
          <w:p w14:paraId="0A19905A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11C38319" w14:textId="7F445A9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1489049E" w14:textId="4D9A708D" w:rsidR="0097157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8AE5BEC" w14:textId="1ECC0E2F" w:rsidR="0097157F" w:rsidRDefault="0097157F" w:rsidP="00326F46">
            <w:pPr>
              <w:jc w:val="center"/>
              <w:rPr>
                <w:rFonts w:ascii="Times New Roman" w:eastAsia="等线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7157F" w:rsidRPr="00107447" w14:paraId="27139291" w14:textId="14093604" w:rsidTr="00E05BF9">
        <w:trPr>
          <w:jc w:val="center"/>
        </w:trPr>
        <w:tc>
          <w:tcPr>
            <w:tcW w:w="2415" w:type="dxa"/>
          </w:tcPr>
          <w:p w14:paraId="2005545F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07827604" w14:textId="217BAF7C" w:rsidR="0097157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2F61F17" w14:textId="27D80255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06A03A8" w14:textId="3B28FF90" w:rsidR="009715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</w:tbl>
    <w:p w14:paraId="681A579A" w14:textId="3AF94A6F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A968A8" w14:textId="77777777" w:rsidR="00326F46" w:rsidRPr="00AE4519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7F1F4A5" w14:textId="5843764F" w:rsidR="00AE4519" w:rsidRDefault="00AE451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D445C9">
        <w:rPr>
          <w:rFonts w:ascii="Times New Roman" w:hAnsi="Times New Roman" w:cs="Times New Roman"/>
          <w:color w:val="0070C0"/>
          <w:sz w:val="24"/>
          <w:szCs w:val="24"/>
        </w:rPr>
        <w:t>b) Find a DFA that is equivalent to the given NFA</w:t>
      </w:r>
    </w:p>
    <w:p w14:paraId="2F1EA8D7" w14:textId="0607D36D" w:rsidR="00D445C9" w:rsidRP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D445C9">
        <w:rPr>
          <w:rFonts w:ascii="Times New Roman" w:hAnsi="Times New Roman" w:cs="Times New Roman" w:hint="eastAsia"/>
          <w:sz w:val="24"/>
          <w:szCs w:val="24"/>
        </w:rPr>
        <w:t>N</w:t>
      </w:r>
      <w:r w:rsidRPr="00D445C9">
        <w:rPr>
          <w:rFonts w:ascii="Times New Roman" w:hAnsi="Times New Roman" w:cs="Times New Roman"/>
          <w:sz w:val="24"/>
          <w:szCs w:val="24"/>
        </w:rPr>
        <w:t>FA:</w:t>
      </w:r>
    </w:p>
    <w:p w14:paraId="218F88DA" w14:textId="088BF1A6" w:rsidR="00D445C9" w:rsidRDefault="009F644F" w:rsidP="00326F4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9F644F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3CFD9ACA" wp14:editId="02750766">
            <wp:extent cx="2587812" cy="2120161"/>
            <wp:effectExtent l="0" t="0" r="317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272" cy="2121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77DE2" w14:textId="77777777" w:rsidR="00D445C9" w:rsidRPr="00D445C9" w:rsidRDefault="00D445C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D75191" w:rsidRPr="00107447" w14:paraId="1A4F1E47" w14:textId="77777777" w:rsidTr="00AC2AB4">
        <w:trPr>
          <w:jc w:val="center"/>
        </w:trPr>
        <w:tc>
          <w:tcPr>
            <w:tcW w:w="2415" w:type="dxa"/>
          </w:tcPr>
          <w:p w14:paraId="51388D15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01894EF3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0BA67E79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D75191" w:rsidRPr="00107447" w14:paraId="15BFBC70" w14:textId="77777777" w:rsidTr="00AC2AB4">
        <w:trPr>
          <w:jc w:val="center"/>
        </w:trPr>
        <w:tc>
          <w:tcPr>
            <w:tcW w:w="2415" w:type="dxa"/>
          </w:tcPr>
          <w:p w14:paraId="68494F83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7" w:type="dxa"/>
          </w:tcPr>
          <w:p w14:paraId="5F7C423F" w14:textId="77777777" w:rsidR="00D75191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D065164" w14:textId="472C9D1C" w:rsidR="00D75191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107447" w14:paraId="7F025EAA" w14:textId="77777777" w:rsidTr="00AC2AB4">
        <w:trPr>
          <w:jc w:val="center"/>
        </w:trPr>
        <w:tc>
          <w:tcPr>
            <w:tcW w:w="2415" w:type="dxa"/>
          </w:tcPr>
          <w:p w14:paraId="77ACD57F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3C876DE9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32905864" w14:textId="7D54AD95" w:rsidR="00D75191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107447" w14:paraId="36772DE2" w14:textId="77777777" w:rsidTr="00AC2AB4">
        <w:trPr>
          <w:jc w:val="center"/>
        </w:trPr>
        <w:tc>
          <w:tcPr>
            <w:tcW w:w="2415" w:type="dxa"/>
          </w:tcPr>
          <w:p w14:paraId="18F6A13D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48944FD7" w14:textId="4C1E53FF" w:rsidR="00D75191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7CC7CB29" w14:textId="644BD2FE" w:rsidR="00D75191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</w:tbl>
    <w:p w14:paraId="035F14B2" w14:textId="77777777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2BB65A" w14:textId="323E639B" w:rsidR="00D75191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75191" w:rsidRPr="00841D02" w14:paraId="420D31FA" w14:textId="77777777" w:rsidTr="00AC2AB4">
        <w:tc>
          <w:tcPr>
            <w:tcW w:w="2765" w:type="dxa"/>
          </w:tcPr>
          <w:p w14:paraId="1C70826E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765" w:type="dxa"/>
          </w:tcPr>
          <w:p w14:paraId="234879C6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2E74632B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</w:tr>
      <w:tr w:rsidR="00D75191" w:rsidRPr="00841D02" w14:paraId="4A6BF5DB" w14:textId="77777777" w:rsidTr="00AC2AB4">
        <w:tc>
          <w:tcPr>
            <w:tcW w:w="2765" w:type="dxa"/>
          </w:tcPr>
          <w:p w14:paraId="0F4316FE" w14:textId="4B58D9C0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70C0"/>
                        <w:sz w:val="24"/>
                        <w:szCs w:val="24"/>
                      </w:rPr>
                      <m:t>0,1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2765" w:type="dxa"/>
          </w:tcPr>
          <w:p w14:paraId="1BD5D994" w14:textId="3AD70957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7608CB4B" w14:textId="0183B123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841D02" w14:paraId="20F1F551" w14:textId="77777777" w:rsidTr="00AC2AB4">
        <w:tc>
          <w:tcPr>
            <w:tcW w:w="2765" w:type="dxa"/>
          </w:tcPr>
          <w:p w14:paraId="2AC3A4E8" w14:textId="3DA64198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1,2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765" w:type="dxa"/>
          </w:tcPr>
          <w:p w14:paraId="2E9A23A9" w14:textId="23F72272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6A56D9E4" w14:textId="5F1D2C88" w:rsidR="00D75191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</w:tbl>
    <w:p w14:paraId="6A742F4A" w14:textId="0ECF0512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10F3AB" w14:textId="55097EAF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6F5DAB3F" w14:textId="00ACAF1A" w:rsidR="00AE4519" w:rsidRDefault="00251A6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251A6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AD14A0" wp14:editId="3DD71BA2">
            <wp:extent cx="4554070" cy="1934356"/>
            <wp:effectExtent l="0" t="0" r="0" b="889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58" cy="193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EA9B2" w14:textId="684DEDCB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0A86602" w14:textId="275E055D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D0081D2" w14:textId="7781489A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CB2AB1" w14:textId="4E318DC2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E1833ED" w14:textId="1E7FF678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E1F262C" w14:textId="7C0831E2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6EAB61" w14:textId="6620B0D2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2C668C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AA0D02" w14:textId="0FC1D47B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BDCF0C" w14:textId="34FDF5EA" w:rsidR="002A1223" w:rsidRPr="002D39D6" w:rsidRDefault="002A1223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>Problem Two</w:t>
      </w:r>
    </w:p>
    <w:p w14:paraId="40086A00" w14:textId="342AEA4B" w:rsidR="009F644F" w:rsidRDefault="009F644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9F644F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6D6B1303" wp14:editId="1EFDE8AA">
            <wp:extent cx="5274310" cy="26657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CCEF" w14:textId="3047E864" w:rsidR="00BA5F05" w:rsidRDefault="00BA5F05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1510BA72" w14:textId="4DDC4A15" w:rsidR="004E29FA" w:rsidRPr="004E29FA" w:rsidRDefault="003A099D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/>
          <w:color w:val="0070C0"/>
          <w:sz w:val="24"/>
          <w:szCs w:val="24"/>
        </w:rPr>
        <w:t>A)</w:t>
      </w:r>
      <w:r w:rsidR="004E29FA">
        <w:rPr>
          <w:rFonts w:ascii="Times New Roman" w:hAnsi="Times New Roman" w:cs="Times New Roman" w:hint="eastAsia"/>
          <w:color w:val="0070C0"/>
          <w:sz w:val="24"/>
          <w:szCs w:val="24"/>
        </w:rPr>
        <w:t xml:space="preserve"> </w:t>
      </w:r>
      <w:r w:rsidR="004E29FA" w:rsidRPr="004E29FA">
        <w:rPr>
          <w:rFonts w:ascii="Times New Roman" w:hAnsi="Times New Roman" w:cs="Times New Roman"/>
          <w:color w:val="0070C0"/>
          <w:sz w:val="24"/>
          <w:szCs w:val="24"/>
        </w:rPr>
        <w:t>A binary string w is “framed” if |w| ≥ 4 and it begins with “01” and ends with “10”</w:t>
      </w:r>
    </w:p>
    <w:p w14:paraId="15629B71" w14:textId="59F95D2E" w:rsidR="00B922EE" w:rsidRDefault="009F644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77A7F">
        <w:rPr>
          <w:rFonts w:ascii="Times New Roman" w:hAnsi="Times New Roman" w:cs="Times New Roman"/>
          <w:color w:val="0070C0"/>
          <w:sz w:val="24"/>
          <w:szCs w:val="24"/>
        </w:rPr>
        <w:t>1)</w:t>
      </w:r>
      <w:r w:rsidR="00B922EE" w:rsidRPr="00577A7F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Pr="00577A7F">
        <w:rPr>
          <w:rFonts w:ascii="Times New Roman" w:hAnsi="Times New Roman" w:cs="Times New Roman"/>
          <w:color w:val="0070C0"/>
          <w:sz w:val="24"/>
          <w:szCs w:val="24"/>
        </w:rPr>
        <w:t>C</w:t>
      </w:r>
      <w:r w:rsidRPr="009F644F">
        <w:rPr>
          <w:rFonts w:ascii="Times New Roman" w:hAnsi="Times New Roman" w:cs="Times New Roman"/>
          <w:color w:val="0070C0"/>
          <w:sz w:val="24"/>
          <w:szCs w:val="24"/>
        </w:rPr>
        <w:t>reate a simple 5-state NFA that recognizes all framed binary strings</w:t>
      </w:r>
    </w:p>
    <w:p w14:paraId="09CD590B" w14:textId="77777777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</m:d>
        </m:oMath>
      </m:oMathPara>
    </w:p>
    <w:p w14:paraId="25DDA183" w14:textId="49D0B79E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,B,C,D,E</m:t>
              </m:r>
            </m:e>
          </m:d>
        </m:oMath>
      </m:oMathPara>
    </w:p>
    <w:p w14:paraId="4289E001" w14:textId="067A50E1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1</m:t>
              </m:r>
            </m:e>
          </m:d>
        </m:oMath>
      </m:oMathPara>
    </w:p>
    <w:p w14:paraId="3E634FCB" w14:textId="71B3413C" w:rsidR="009F644F" w:rsidRPr="00AE4519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</m:t>
          </m:r>
        </m:oMath>
      </m:oMathPara>
    </w:p>
    <w:p w14:paraId="02F8F8E4" w14:textId="524257B1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</m:d>
        </m:oMath>
      </m:oMathPara>
    </w:p>
    <w:p w14:paraId="2470E3A6" w14:textId="77777777" w:rsidR="009F644F" w:rsidRPr="00107447" w:rsidRDefault="009F644F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AE4519">
        <w:rPr>
          <w:rFonts w:ascii="Times New Roman" w:hAnsi="Times New Roman" w:cs="Times New Roman"/>
          <w:sz w:val="24"/>
          <w:szCs w:val="24"/>
        </w:rPr>
        <w:t xml:space="preserve"> =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9F644F" w:rsidRPr="00107447" w14:paraId="4EE25DC3" w14:textId="77777777" w:rsidTr="00AC2AB4">
        <w:trPr>
          <w:jc w:val="center"/>
        </w:trPr>
        <w:tc>
          <w:tcPr>
            <w:tcW w:w="2415" w:type="dxa"/>
          </w:tcPr>
          <w:p w14:paraId="19DA2037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60129E58" w14:textId="1217C66C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8" w:type="dxa"/>
          </w:tcPr>
          <w:p w14:paraId="455170EF" w14:textId="3A750301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06647EE" w14:textId="77777777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ε</m:t>
                </m:r>
              </m:oMath>
            </m:oMathPara>
          </w:p>
        </w:tc>
      </w:tr>
      <w:tr w:rsidR="009F644F" w:rsidRPr="00107447" w14:paraId="1F8A5C3C" w14:textId="77777777" w:rsidTr="00AC2AB4">
        <w:trPr>
          <w:jc w:val="center"/>
        </w:trPr>
        <w:tc>
          <w:tcPr>
            <w:tcW w:w="2415" w:type="dxa"/>
          </w:tcPr>
          <w:p w14:paraId="5D33D5AF" w14:textId="4EC9A215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w:lastRenderedPageBreak/>
                  <m:t>A</m:t>
                </m:r>
              </m:oMath>
            </m:oMathPara>
          </w:p>
        </w:tc>
        <w:tc>
          <w:tcPr>
            <w:tcW w:w="1417" w:type="dxa"/>
          </w:tcPr>
          <w:p w14:paraId="28997E3B" w14:textId="351FC317" w:rsidR="009F644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238C673D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5C6165C7" w14:textId="65458108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372A029B" w14:textId="77777777" w:rsidTr="00AC2AB4">
        <w:trPr>
          <w:jc w:val="center"/>
        </w:trPr>
        <w:tc>
          <w:tcPr>
            <w:tcW w:w="2415" w:type="dxa"/>
          </w:tcPr>
          <w:p w14:paraId="1A013494" w14:textId="65EF2B0F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7" w:type="dxa"/>
          </w:tcPr>
          <w:p w14:paraId="3B4ACFE2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015DAD5" w14:textId="4595A4D0" w:rsidR="009F644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2178ED08" w14:textId="77777777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669297B5" w14:textId="77777777" w:rsidTr="00AC2AB4">
        <w:trPr>
          <w:jc w:val="center"/>
        </w:trPr>
        <w:tc>
          <w:tcPr>
            <w:tcW w:w="2415" w:type="dxa"/>
          </w:tcPr>
          <w:p w14:paraId="61B2BEB6" w14:textId="5F80ED2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7" w:type="dxa"/>
          </w:tcPr>
          <w:p w14:paraId="214B341F" w14:textId="79840BF1" w:rsidR="009F644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5D1B413B" w14:textId="6E1D5FE4" w:rsidR="009F644F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79A26892" w14:textId="1D8C747E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3F5400BE" w14:textId="77777777" w:rsidTr="00AC2AB4">
        <w:trPr>
          <w:jc w:val="center"/>
        </w:trPr>
        <w:tc>
          <w:tcPr>
            <w:tcW w:w="2415" w:type="dxa"/>
          </w:tcPr>
          <w:p w14:paraId="3A2EF8F7" w14:textId="55E3926C" w:rsidR="009F644F" w:rsidRDefault="009F644F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oMath>
            </m:oMathPara>
          </w:p>
        </w:tc>
        <w:tc>
          <w:tcPr>
            <w:tcW w:w="1417" w:type="dxa"/>
          </w:tcPr>
          <w:p w14:paraId="3711ED2E" w14:textId="5D635D38" w:rsidR="009F644F" w:rsidRPr="00B52E18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45C4C232" w14:textId="797EC7C8" w:rsidR="009F644F" w:rsidRPr="00102A57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285AD2C1" w14:textId="305DCD68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0ED3DA50" w14:textId="77777777" w:rsidTr="00AC2AB4">
        <w:trPr>
          <w:jc w:val="center"/>
        </w:trPr>
        <w:tc>
          <w:tcPr>
            <w:tcW w:w="2415" w:type="dxa"/>
          </w:tcPr>
          <w:p w14:paraId="1CA6DBE4" w14:textId="249A6F61" w:rsidR="009F644F" w:rsidRDefault="009F644F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oMath>
            </m:oMathPara>
          </w:p>
        </w:tc>
        <w:tc>
          <w:tcPr>
            <w:tcW w:w="1417" w:type="dxa"/>
          </w:tcPr>
          <w:p w14:paraId="484E77B8" w14:textId="0FC34B6E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0553A909" w14:textId="52317388" w:rsidR="009F644F" w:rsidRPr="00102A57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58873EA" w14:textId="199DDB23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5D4458F5" w14:textId="2215943C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0E4847C" w14:textId="01FDCB28" w:rsidR="009F644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77A7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E0E9EC" wp14:editId="0B64EC3D">
            <wp:extent cx="5274310" cy="153162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946A4" w14:textId="5477CF21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351FEC1" w14:textId="4BA6FCD1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03DBB6F" w14:textId="3566BECF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B2DCA6" w14:textId="05C790CB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40A6FF8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1ABCE69" w14:textId="50106008" w:rsidR="009F644F" w:rsidRPr="004E29FA" w:rsidRDefault="00577A7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 w:hint="eastAsia"/>
          <w:color w:val="0070C0"/>
          <w:sz w:val="24"/>
          <w:szCs w:val="24"/>
        </w:rPr>
        <w:t>2</w:t>
      </w:r>
      <w:r w:rsidRPr="004E29FA">
        <w:rPr>
          <w:rFonts w:ascii="Times New Roman" w:hAnsi="Times New Roman" w:cs="Times New Roman"/>
          <w:color w:val="0070C0"/>
          <w:sz w:val="24"/>
          <w:szCs w:val="24"/>
        </w:rPr>
        <w:t>) Convert the NFA to an equivalent DFA</w:t>
      </w:r>
    </w:p>
    <w:p w14:paraId="06F06ACD" w14:textId="503DEAE0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4E29FA" w:rsidRPr="00107447" w14:paraId="3895E291" w14:textId="77777777" w:rsidTr="00AC2AB4">
        <w:trPr>
          <w:jc w:val="center"/>
        </w:trPr>
        <w:tc>
          <w:tcPr>
            <w:tcW w:w="2415" w:type="dxa"/>
          </w:tcPr>
          <w:p w14:paraId="67B6F208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70700D5F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8" w:type="dxa"/>
          </w:tcPr>
          <w:p w14:paraId="15BDE80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</w:tr>
      <w:tr w:rsidR="004E29FA" w:rsidRPr="00107447" w14:paraId="43A4317D" w14:textId="77777777" w:rsidTr="00AC2AB4">
        <w:trPr>
          <w:jc w:val="center"/>
        </w:trPr>
        <w:tc>
          <w:tcPr>
            <w:tcW w:w="2415" w:type="dxa"/>
          </w:tcPr>
          <w:p w14:paraId="6921AB1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7" w:type="dxa"/>
          </w:tcPr>
          <w:p w14:paraId="4BAC9593" w14:textId="77777777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6F2FF8B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585C2D42" w14:textId="77777777" w:rsidTr="00AC2AB4">
        <w:trPr>
          <w:jc w:val="center"/>
        </w:trPr>
        <w:tc>
          <w:tcPr>
            <w:tcW w:w="2415" w:type="dxa"/>
          </w:tcPr>
          <w:p w14:paraId="0D0B6F84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7" w:type="dxa"/>
          </w:tcPr>
          <w:p w14:paraId="0AC1CC09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7BD27C5" w14:textId="77777777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</w:tr>
      <w:tr w:rsidR="004E29FA" w:rsidRPr="00107447" w14:paraId="42BBAE13" w14:textId="77777777" w:rsidTr="00AC2AB4">
        <w:trPr>
          <w:jc w:val="center"/>
        </w:trPr>
        <w:tc>
          <w:tcPr>
            <w:tcW w:w="2415" w:type="dxa"/>
          </w:tcPr>
          <w:p w14:paraId="63412CB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7" w:type="dxa"/>
          </w:tcPr>
          <w:p w14:paraId="565C7BD5" w14:textId="77777777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5078C0C" w14:textId="77777777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4E29FA" w:rsidRPr="00107447" w14:paraId="5883A2EB" w14:textId="77777777" w:rsidTr="00AC2AB4">
        <w:trPr>
          <w:jc w:val="center"/>
        </w:trPr>
        <w:tc>
          <w:tcPr>
            <w:tcW w:w="2415" w:type="dxa"/>
          </w:tcPr>
          <w:p w14:paraId="3511E140" w14:textId="77777777" w:rsidR="004E29FA" w:rsidRDefault="004E29FA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oMath>
            </m:oMathPara>
          </w:p>
        </w:tc>
        <w:tc>
          <w:tcPr>
            <w:tcW w:w="1417" w:type="dxa"/>
          </w:tcPr>
          <w:p w14:paraId="09FB1FA2" w14:textId="77777777" w:rsidR="004E29FA" w:rsidRPr="00B52E18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01F932FE" w14:textId="77777777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07BE3058" w14:textId="77777777" w:rsidTr="00AC2AB4">
        <w:trPr>
          <w:jc w:val="center"/>
        </w:trPr>
        <w:tc>
          <w:tcPr>
            <w:tcW w:w="2415" w:type="dxa"/>
          </w:tcPr>
          <w:p w14:paraId="4D0DE943" w14:textId="77777777" w:rsidR="004E29FA" w:rsidRDefault="004E29FA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oMath>
            </m:oMathPara>
          </w:p>
        </w:tc>
        <w:tc>
          <w:tcPr>
            <w:tcW w:w="1417" w:type="dxa"/>
          </w:tcPr>
          <w:p w14:paraId="29BA8BA7" w14:textId="77777777" w:rsidR="004E29FA" w:rsidRPr="00B52E18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48C571D" w14:textId="77777777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0C785584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F75554F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7A7F" w:rsidRPr="00841D02" w14:paraId="74AB8456" w14:textId="77777777" w:rsidTr="00AC2AB4">
        <w:tc>
          <w:tcPr>
            <w:tcW w:w="2765" w:type="dxa"/>
          </w:tcPr>
          <w:p w14:paraId="5356A5EB" w14:textId="77777777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765" w:type="dxa"/>
          </w:tcPr>
          <w:p w14:paraId="3E2809B4" w14:textId="1651B811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0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2109165C" w14:textId="592D2F42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1</m:t>
                    </m:r>
                  </m:e>
                </m:d>
              </m:oMath>
            </m:oMathPara>
          </w:p>
        </w:tc>
      </w:tr>
      <w:tr w:rsidR="00577A7F" w:rsidRPr="00841D02" w14:paraId="01B30ED7" w14:textId="77777777" w:rsidTr="00AC2AB4">
        <w:tc>
          <w:tcPr>
            <w:tcW w:w="2765" w:type="dxa"/>
          </w:tcPr>
          <w:p w14:paraId="7300CAEE" w14:textId="18CA304A" w:rsidR="00577A7F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70C0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2765" w:type="dxa"/>
          </w:tcPr>
          <w:p w14:paraId="0075F7B0" w14:textId="05D99962" w:rsidR="00577A7F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48ABCBB7" w14:textId="40D586FD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577A7F" w:rsidRPr="00841D02" w14:paraId="53B8E3D3" w14:textId="77777777" w:rsidTr="00AC2AB4">
        <w:tc>
          <w:tcPr>
            <w:tcW w:w="2765" w:type="dxa"/>
          </w:tcPr>
          <w:p w14:paraId="4D4D0780" w14:textId="1303F2A0" w:rsidR="00577A7F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1F259897" w14:textId="6F2874B4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6" w:type="dxa"/>
          </w:tcPr>
          <w:p w14:paraId="005B903B" w14:textId="667DA6B9" w:rsidR="00577A7F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</w:tr>
      <w:tr w:rsidR="00577A7F" w:rsidRPr="00841D02" w14:paraId="18879302" w14:textId="77777777" w:rsidTr="00AC2AB4">
        <w:tc>
          <w:tcPr>
            <w:tcW w:w="2765" w:type="dxa"/>
          </w:tcPr>
          <w:p w14:paraId="0ACAFE0D" w14:textId="5AAD4F15" w:rsidR="00577A7F" w:rsidRPr="009512AE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2880E1DC" w14:textId="45BFBB16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7365840B" w14:textId="2A897F43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4F597820" w14:textId="77777777" w:rsidTr="00AC2AB4">
        <w:tc>
          <w:tcPr>
            <w:tcW w:w="2765" w:type="dxa"/>
          </w:tcPr>
          <w:p w14:paraId="64EF441D" w14:textId="0F0E35A4" w:rsidR="00577A7F" w:rsidRPr="009512AE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4A14EA92" w14:textId="11F3EFFA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E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1F77BB4F" w14:textId="5649F2BB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2FEEEC52" w14:textId="77777777" w:rsidTr="00AC2AB4">
        <w:tc>
          <w:tcPr>
            <w:tcW w:w="2765" w:type="dxa"/>
          </w:tcPr>
          <w:p w14:paraId="7F75906B" w14:textId="3BF8CEDD" w:rsidR="00577A7F" w:rsidRPr="009512AE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C,E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765" w:type="dxa"/>
          </w:tcPr>
          <w:p w14:paraId="5C3246B7" w14:textId="721E47B1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0FCFBF6A" w14:textId="239E9085" w:rsidR="00577A7F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15380F60" w14:textId="77777777" w:rsidTr="00AC2AB4">
        <w:tc>
          <w:tcPr>
            <w:tcW w:w="2765" w:type="dxa"/>
          </w:tcPr>
          <w:p w14:paraId="39852BF7" w14:textId="515455B7" w:rsidR="00577A7F" w:rsidRPr="009512AE" w:rsidRDefault="00577A7F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5" w:type="dxa"/>
          </w:tcPr>
          <w:p w14:paraId="44F484E3" w14:textId="2B691D95" w:rsidR="00577A7F" w:rsidRDefault="00577A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6" w:type="dxa"/>
          </w:tcPr>
          <w:p w14:paraId="739AD05A" w14:textId="7AA09745" w:rsidR="00577A7F" w:rsidRDefault="00577A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7708FEED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F28BA31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7738FBCD" w14:textId="34C9F622" w:rsidR="009F644F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4E29F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E0096D" wp14:editId="0C9CE839">
            <wp:extent cx="5274310" cy="2183765"/>
            <wp:effectExtent l="0" t="0" r="2540" b="698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8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2DD6F" w14:textId="53A5EE4C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A4D223" w14:textId="6894D4EE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0B99D5B" w14:textId="5BD67F4D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EDEA59B" w14:textId="4E841615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277D32A" w14:textId="79ECEE1C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77B21E" w14:textId="37F8EBCF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7B45E7" w14:textId="0B35A9BB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4BD133F" w14:textId="0498271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20509B" w14:textId="5EC12D70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3F90771" w14:textId="1712DE2D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E20FF5" w14:textId="2F766E16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A1888" w14:textId="1A3C11BE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D817514" w14:textId="77777777" w:rsidR="00326F46" w:rsidRPr="004E29FA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B3C6EF" w14:textId="21B483F5" w:rsidR="009F644F" w:rsidRPr="004E29FA" w:rsidRDefault="004E29FA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/>
          <w:color w:val="0070C0"/>
          <w:sz w:val="24"/>
          <w:szCs w:val="24"/>
        </w:rPr>
        <w:t>B) Use the NFA to DFA Subset construction method to convert the following NFA into</w:t>
      </w:r>
      <w:r w:rsidRPr="004E29FA">
        <w:rPr>
          <w:rFonts w:ascii="Times New Roman" w:hAnsi="Times New Roman" w:cs="Times New Roman" w:hint="eastAsia"/>
          <w:color w:val="0070C0"/>
          <w:sz w:val="24"/>
          <w:szCs w:val="24"/>
        </w:rPr>
        <w:t xml:space="preserve"> </w:t>
      </w:r>
      <w:r w:rsidRPr="004E29FA">
        <w:rPr>
          <w:rFonts w:ascii="Times New Roman" w:hAnsi="Times New Roman" w:cs="Times New Roman"/>
          <w:color w:val="0070C0"/>
          <w:sz w:val="24"/>
          <w:szCs w:val="24"/>
        </w:rPr>
        <w:t>an equivalent DFA:</w:t>
      </w:r>
    </w:p>
    <w:p w14:paraId="06B8E4BE" w14:textId="61F05709" w:rsidR="009F644F" w:rsidRDefault="004E29FA" w:rsidP="00326F46">
      <w:pPr>
        <w:jc w:val="center"/>
        <w:rPr>
          <w:rFonts w:ascii="Times New Roman" w:hAnsi="Times New Roman" w:cs="Times New Roman"/>
          <w:sz w:val="24"/>
          <w:szCs w:val="24"/>
        </w:rPr>
      </w:pPr>
      <w:r w:rsidRPr="004E29F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47E3FC" wp14:editId="4D023415">
            <wp:extent cx="2238687" cy="2333951"/>
            <wp:effectExtent l="0" t="0" r="0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B2B00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4E29FA" w:rsidRPr="00107447" w14:paraId="37C38A6E" w14:textId="128E80B5" w:rsidTr="005D73DC">
        <w:trPr>
          <w:jc w:val="center"/>
        </w:trPr>
        <w:tc>
          <w:tcPr>
            <w:tcW w:w="2415" w:type="dxa"/>
          </w:tcPr>
          <w:p w14:paraId="16ED6390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2C114682" w14:textId="2ECF8CF4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DCAAFBC" w14:textId="41398D31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8" w:type="dxa"/>
          </w:tcPr>
          <w:p w14:paraId="7FEC5420" w14:textId="21B76F47" w:rsidR="004E29FA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</w:tr>
      <w:tr w:rsidR="004E29FA" w:rsidRPr="00107447" w14:paraId="497826A4" w14:textId="28644E8E" w:rsidTr="005D73DC">
        <w:trPr>
          <w:jc w:val="center"/>
        </w:trPr>
        <w:tc>
          <w:tcPr>
            <w:tcW w:w="2415" w:type="dxa"/>
          </w:tcPr>
          <w:p w14:paraId="63A27E9E" w14:textId="50CDD7B4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6BE05960" w14:textId="3A2D76D9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18D199E2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2B266C0A" w14:textId="57EFF901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2F453B0A" w14:textId="7C0B75EC" w:rsidTr="005D73DC">
        <w:trPr>
          <w:jc w:val="center"/>
        </w:trPr>
        <w:tc>
          <w:tcPr>
            <w:tcW w:w="2415" w:type="dxa"/>
          </w:tcPr>
          <w:p w14:paraId="216F3247" w14:textId="2B5AB00D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41E89952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134EBC3A" w14:textId="675004F9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5EB7EB13" w14:textId="2C3088FC" w:rsidR="004E29FA" w:rsidRPr="00B52E18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66CF6DFF" w14:textId="50C219FC" w:rsidTr="005D73DC">
        <w:trPr>
          <w:jc w:val="center"/>
        </w:trPr>
        <w:tc>
          <w:tcPr>
            <w:tcW w:w="2415" w:type="dxa"/>
          </w:tcPr>
          <w:p w14:paraId="0DF6A87B" w14:textId="6E70632F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4AAA32DA" w14:textId="4E7AE6DD" w:rsidR="004E29FA" w:rsidRPr="00107447" w:rsidRDefault="00E854AC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E6DA990" w14:textId="594092F7" w:rsidR="004E29FA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416BA978" w14:textId="60A0E234" w:rsidR="004E29FA" w:rsidRPr="00B52E18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</w:tbl>
    <w:p w14:paraId="1A8FC9CF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3DBA32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75"/>
        <w:gridCol w:w="1947"/>
        <w:gridCol w:w="1920"/>
        <w:gridCol w:w="1654"/>
      </w:tblGrid>
      <w:tr w:rsidR="00E854AC" w:rsidRPr="00841D02" w14:paraId="22F9F516" w14:textId="544B2AAB" w:rsidTr="00E854AC">
        <w:tc>
          <w:tcPr>
            <w:tcW w:w="2775" w:type="dxa"/>
          </w:tcPr>
          <w:p w14:paraId="701CBD88" w14:textId="77777777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947" w:type="dxa"/>
          </w:tcPr>
          <w:p w14:paraId="199FF6CB" w14:textId="28A5A29D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1920" w:type="dxa"/>
          </w:tcPr>
          <w:p w14:paraId="28CB86AA" w14:textId="6DEC9950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  <w:tc>
          <w:tcPr>
            <w:tcW w:w="1654" w:type="dxa"/>
          </w:tcPr>
          <w:p w14:paraId="62B0D176" w14:textId="5D5DF01F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c</m:t>
                    </m:r>
                  </m:e>
                </m:d>
              </m:oMath>
            </m:oMathPara>
          </w:p>
        </w:tc>
      </w:tr>
      <w:tr w:rsidR="00E854AC" w:rsidRPr="00841D02" w14:paraId="49C7ACFC" w14:textId="346098EC" w:rsidTr="00E854AC">
        <w:tc>
          <w:tcPr>
            <w:tcW w:w="2775" w:type="dxa"/>
          </w:tcPr>
          <w:p w14:paraId="6A3C11D9" w14:textId="4919DE02" w:rsidR="00E854AC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70C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70C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70C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1947" w:type="dxa"/>
          </w:tcPr>
          <w:p w14:paraId="1D85AF44" w14:textId="79BFB547" w:rsidR="00E854AC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20" w:type="dxa"/>
          </w:tcPr>
          <w:p w14:paraId="2CA179BA" w14:textId="77777777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654" w:type="dxa"/>
          </w:tcPr>
          <w:p w14:paraId="78D775A4" w14:textId="601FCF01" w:rsidR="00E854AC" w:rsidRPr="00102A57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E854AC" w:rsidRPr="00841D02" w14:paraId="0F35F56A" w14:textId="7CC90198" w:rsidTr="00E854AC">
        <w:tc>
          <w:tcPr>
            <w:tcW w:w="2775" w:type="dxa"/>
          </w:tcPr>
          <w:p w14:paraId="0C442647" w14:textId="55A15412" w:rsidR="00E854AC" w:rsidRPr="00E854AC" w:rsidRDefault="006709EE" w:rsidP="00326F4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1947" w:type="dxa"/>
          </w:tcPr>
          <w:p w14:paraId="2D7D2665" w14:textId="595D3B09" w:rsidR="00E854AC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20" w:type="dxa"/>
          </w:tcPr>
          <w:p w14:paraId="3536B7CD" w14:textId="23C97E2D" w:rsidR="00E854AC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464F2F83" w14:textId="04D1DE53" w:rsidR="00E854AC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E854AC" w:rsidRPr="00841D02" w14:paraId="5A63FE4D" w14:textId="66DE81D7" w:rsidTr="00E854AC">
        <w:tc>
          <w:tcPr>
            <w:tcW w:w="2775" w:type="dxa"/>
          </w:tcPr>
          <w:p w14:paraId="241490FE" w14:textId="12B57049" w:rsidR="00E854AC" w:rsidRPr="00E854AC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1947" w:type="dxa"/>
          </w:tcPr>
          <w:p w14:paraId="440B1D91" w14:textId="6D576381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797A0D7A" w14:textId="67E751BD" w:rsidR="00E854AC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0127F95D" w14:textId="0A5C1F11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E854AC" w:rsidRPr="00841D02" w14:paraId="0F524A3C" w14:textId="7596199B" w:rsidTr="00E854AC">
        <w:tc>
          <w:tcPr>
            <w:tcW w:w="2775" w:type="dxa"/>
          </w:tcPr>
          <w:p w14:paraId="491FA8EA" w14:textId="533FB689" w:rsidR="00E854AC" w:rsidRPr="009512AE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47" w:type="dxa"/>
          </w:tcPr>
          <w:p w14:paraId="5E9FE3C9" w14:textId="23078B7C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36F27A80" w14:textId="111D2DE8" w:rsidR="00E854AC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1A6151B0" w14:textId="5AD13A6F" w:rsidR="00E854AC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E854AC" w:rsidRPr="00841D02" w14:paraId="0848FEAF" w14:textId="432BEA34" w:rsidTr="00E854AC">
        <w:tc>
          <w:tcPr>
            <w:tcW w:w="2775" w:type="dxa"/>
          </w:tcPr>
          <w:p w14:paraId="37314AAA" w14:textId="77777777" w:rsidR="00E854AC" w:rsidRPr="009512AE" w:rsidRDefault="00E854AC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47" w:type="dxa"/>
          </w:tcPr>
          <w:p w14:paraId="790A2988" w14:textId="77777777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15E83514" w14:textId="77777777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654" w:type="dxa"/>
          </w:tcPr>
          <w:p w14:paraId="06C49294" w14:textId="3E6C67C9" w:rsidR="00E854AC" w:rsidRPr="00102A57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735F3ED0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F99718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7A77D085" w14:textId="019CDCBE" w:rsidR="009F644F" w:rsidRDefault="003F3A1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3F3A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D88F42" wp14:editId="4019D042">
            <wp:extent cx="5274310" cy="28848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C4244" w14:textId="77777777" w:rsidR="00B61A05" w:rsidRPr="002D39D6" w:rsidRDefault="00B61A05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>Problem T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hree</w:t>
      </w:r>
    </w:p>
    <w:p w14:paraId="7D5EC546" w14:textId="1CF3E9CE" w:rsidR="009F644F" w:rsidRDefault="00B61A05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B61A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45D428D" wp14:editId="1479F626">
            <wp:extent cx="5273691" cy="6036236"/>
            <wp:effectExtent l="0" t="0" r="3175" b="317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5480" cy="604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8DE0" w14:textId="0095D44D" w:rsidR="009F644F" w:rsidRPr="00E5106C" w:rsidRDefault="00B61A05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E5106C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E5106C">
        <w:rPr>
          <w:rFonts w:ascii="Times New Roman" w:hAnsi="Times New Roman" w:cs="Times New Roman"/>
          <w:color w:val="0070C0"/>
          <w:sz w:val="24"/>
          <w:szCs w:val="24"/>
        </w:rPr>
        <w:t xml:space="preserve">) Problem 1.7 </w:t>
      </w:r>
      <w:proofErr w:type="spellStart"/>
      <w:proofErr w:type="gramStart"/>
      <w:r w:rsidRPr="00E5106C">
        <w:rPr>
          <w:rFonts w:ascii="Times New Roman" w:hAnsi="Times New Roman" w:cs="Times New Roman"/>
          <w:color w:val="0070C0"/>
          <w:sz w:val="24"/>
          <w:szCs w:val="24"/>
        </w:rPr>
        <w:t>a,b</w:t>
      </w:r>
      <w:proofErr w:type="gramEnd"/>
      <w:r w:rsidRPr="00E5106C">
        <w:rPr>
          <w:rFonts w:ascii="Times New Roman" w:hAnsi="Times New Roman" w:cs="Times New Roman"/>
          <w:color w:val="0070C0"/>
          <w:sz w:val="24"/>
          <w:szCs w:val="24"/>
        </w:rPr>
        <w:t>,e,f</w:t>
      </w:r>
      <w:proofErr w:type="spellEnd"/>
      <w:r w:rsidRPr="00E5106C">
        <w:rPr>
          <w:rFonts w:ascii="Times New Roman" w:hAnsi="Times New Roman" w:cs="Times New Roman"/>
          <w:color w:val="0070C0"/>
          <w:sz w:val="24"/>
          <w:szCs w:val="24"/>
        </w:rPr>
        <w:t>, on page 84</w:t>
      </w:r>
    </w:p>
    <w:p w14:paraId="086EA5C8" w14:textId="226E60E5" w:rsidR="009F644F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7E6D6" wp14:editId="10BDB3D0">
            <wp:extent cx="4613835" cy="299405"/>
            <wp:effectExtent l="0" t="0" r="0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34121" cy="30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AC784" w14:textId="24C23D2B" w:rsidR="009F644F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6D1253" wp14:editId="70D3880C">
            <wp:extent cx="5150729" cy="1780989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93" cy="179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FAD59" w14:textId="181AE856" w:rsidR="009F644F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4FFCB0" wp14:editId="62B2CEE6">
            <wp:extent cx="4028141" cy="27361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49804" cy="28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5497" w14:textId="01F81905" w:rsidR="009F644F" w:rsidRP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 w:hint="eastAsia"/>
          <w:sz w:val="24"/>
          <w:szCs w:val="24"/>
        </w:rPr>
        <w:lastRenderedPageBreak/>
        <w:t>(</w:t>
      </w:r>
      <w:r w:rsidRPr="00E5106C">
        <w:rPr>
          <w:rFonts w:ascii="Times New Roman" w:hAnsi="Times New Roman" w:cs="Times New Roman"/>
          <w:sz w:val="24"/>
          <w:szCs w:val="24"/>
        </w:rPr>
        <w:t>1.6c: {w| w contains the substring 0101 (i.e., w = x0101y for some x and y)}</w:t>
      </w:r>
    </w:p>
    <w:p w14:paraId="2E66EF96" w14:textId="587313A1" w:rsidR="009F644F" w:rsidRPr="009F644F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0B3586" wp14:editId="1D395A0A">
            <wp:extent cx="5274310" cy="146431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AD9FD" w14:textId="21442507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4D46E6" wp14:editId="480125A5">
            <wp:extent cx="3143623" cy="240234"/>
            <wp:effectExtent l="0" t="0" r="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65233" cy="24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EA3" w14:textId="63349ACD" w:rsidR="00E5106C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71257B" wp14:editId="6E2BC908">
            <wp:extent cx="5274310" cy="1903095"/>
            <wp:effectExtent l="0" t="0" r="2540" b="190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D3605" w14:textId="6EAB1D72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958FA2" wp14:editId="1F859640">
            <wp:extent cx="3597835" cy="242162"/>
            <wp:effectExtent l="0" t="0" r="3175" b="571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0705" cy="248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F17B5" w14:textId="2FE4C410" w:rsidR="00E5106C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F076D7" wp14:editId="1DDF21F7">
            <wp:extent cx="5302003" cy="2109694"/>
            <wp:effectExtent l="0" t="0" r="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217" cy="2118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5C56" w14:textId="6AC5FF6B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E4A435" w14:textId="77777777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4EE2D8" w14:textId="25E4D304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8017AB" w14:textId="0B18E573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5271696" w14:textId="579A5FF8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608103" w14:textId="09423AB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D3442A" w14:textId="5FEAD63F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F2A2AAB" w14:textId="1FB3BEA9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9B4344" w14:textId="774407EE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 w:hint="eastAsia"/>
          <w:color w:val="0070C0"/>
          <w:sz w:val="24"/>
          <w:szCs w:val="24"/>
        </w:rPr>
        <w:t>b</w:t>
      </w:r>
      <w:r w:rsidRPr="00AC1CE4">
        <w:rPr>
          <w:rFonts w:ascii="Times New Roman" w:hAnsi="Times New Roman" w:cs="Times New Roman"/>
          <w:color w:val="0070C0"/>
          <w:sz w:val="24"/>
          <w:szCs w:val="24"/>
        </w:rPr>
        <w:t>) Problem 1.16 a, on page 86.</w:t>
      </w:r>
    </w:p>
    <w:p w14:paraId="47704212" w14:textId="77777777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color w:val="0070C0"/>
          <w:sz w:val="24"/>
          <w:szCs w:val="24"/>
        </w:rPr>
        <w:t>Use the Subset Construction method instead of the construction given in</w:t>
      </w:r>
    </w:p>
    <w:p w14:paraId="4DA61962" w14:textId="38A3997C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color w:val="0070C0"/>
          <w:sz w:val="24"/>
          <w:szCs w:val="24"/>
        </w:rPr>
        <w:lastRenderedPageBreak/>
        <w:t>Theorem 1.39.</w:t>
      </w:r>
    </w:p>
    <w:p w14:paraId="4A055EB4" w14:textId="0C62F60F" w:rsidR="00AC1CE4" w:rsidRPr="00AC1CE4" w:rsidRDefault="00AC1CE4" w:rsidP="00326F4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4B8653C6" wp14:editId="20FB038E">
            <wp:extent cx="1141506" cy="2115142"/>
            <wp:effectExtent l="0" t="0" r="190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44793" cy="212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05C8F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AC1CE4" w:rsidRPr="00107447" w14:paraId="37EC9773" w14:textId="77777777" w:rsidTr="00AC2AB4">
        <w:trPr>
          <w:jc w:val="center"/>
        </w:trPr>
        <w:tc>
          <w:tcPr>
            <w:tcW w:w="2415" w:type="dxa"/>
          </w:tcPr>
          <w:p w14:paraId="350BB12B" w14:textId="77777777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1C988295" w14:textId="4B74294A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1D65E4E" w14:textId="1855A77C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AC1CE4" w:rsidRPr="00107447" w14:paraId="4C3C9EAB" w14:textId="77777777" w:rsidTr="00AC2AB4">
        <w:trPr>
          <w:jc w:val="center"/>
        </w:trPr>
        <w:tc>
          <w:tcPr>
            <w:tcW w:w="2415" w:type="dxa"/>
          </w:tcPr>
          <w:p w14:paraId="0A7AEAB3" w14:textId="4DF68921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288A994A" w14:textId="600A2EE0" w:rsidR="00AC1CE4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68277190" w14:textId="666C6CF2" w:rsidR="00AC1CE4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</w:tr>
      <w:tr w:rsidR="00AC1CE4" w:rsidRPr="00107447" w14:paraId="19704F72" w14:textId="77777777" w:rsidTr="00AC2AB4">
        <w:trPr>
          <w:jc w:val="center"/>
        </w:trPr>
        <w:tc>
          <w:tcPr>
            <w:tcW w:w="2415" w:type="dxa"/>
          </w:tcPr>
          <w:p w14:paraId="4C9FDB8A" w14:textId="06E61665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2BB619AC" w14:textId="77777777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04039B7A" w14:textId="532E9BA3" w:rsidR="00AC1CE4" w:rsidRPr="00107447" w:rsidRDefault="006709EE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</w:tbl>
    <w:p w14:paraId="6AE01ACC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270FE9E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453"/>
        <w:gridCol w:w="2421"/>
        <w:gridCol w:w="2422"/>
      </w:tblGrid>
      <w:tr w:rsidR="00AC1CE4" w:rsidRPr="00841D02" w14:paraId="04E16440" w14:textId="77777777" w:rsidTr="00064493">
        <w:tc>
          <w:tcPr>
            <w:tcW w:w="3453" w:type="dxa"/>
          </w:tcPr>
          <w:p w14:paraId="33E4CCA4" w14:textId="77777777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421" w:type="dxa"/>
          </w:tcPr>
          <w:p w14:paraId="6B8B6FDD" w14:textId="73EC0278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5F4F6BA4" w14:textId="4F7BB929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</w:tr>
      <w:tr w:rsidR="00AC1CE4" w:rsidRPr="00841D02" w14:paraId="48AE4665" w14:textId="77777777" w:rsidTr="00064493">
        <w:tc>
          <w:tcPr>
            <w:tcW w:w="3453" w:type="dxa"/>
          </w:tcPr>
          <w:p w14:paraId="55CF8D6B" w14:textId="4DF11909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7030A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7030A0"/>
                        <w:sz w:val="24"/>
                        <w:szCs w:val="24"/>
                      </w:rPr>
                      <m:t>1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 xml:space="preserve"> (accept state)</m:t>
                </m:r>
              </m:oMath>
            </m:oMathPara>
          </w:p>
        </w:tc>
        <w:tc>
          <w:tcPr>
            <w:tcW w:w="2421" w:type="dxa"/>
          </w:tcPr>
          <w:p w14:paraId="1671151F" w14:textId="11E48A17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0B43F22C" w14:textId="0A7A2D22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</w:tr>
      <w:tr w:rsidR="00AC1CE4" w:rsidRPr="00841D02" w14:paraId="61CE8F6D" w14:textId="77777777" w:rsidTr="00064493">
        <w:tc>
          <w:tcPr>
            <w:tcW w:w="3453" w:type="dxa"/>
          </w:tcPr>
          <w:p w14:paraId="60CF644F" w14:textId="355A3C32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1,2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421" w:type="dxa"/>
          </w:tcPr>
          <w:p w14:paraId="0F481FD1" w14:textId="2A76514E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5CF944BB" w14:textId="3332B8CD" w:rsidR="00AC1CE4" w:rsidRPr="00841D02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AC1CE4" w:rsidRPr="00841D02" w14:paraId="02BED1F3" w14:textId="77777777" w:rsidTr="00064493">
        <w:tc>
          <w:tcPr>
            <w:tcW w:w="3453" w:type="dxa"/>
          </w:tcPr>
          <w:p w14:paraId="4C612C1A" w14:textId="082081C5" w:rsidR="00AC1CE4" w:rsidRPr="009512AE" w:rsidRDefault="006709EE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2421" w:type="dxa"/>
          </w:tcPr>
          <w:p w14:paraId="46E5C3AD" w14:textId="0F1850CA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2" w:type="dxa"/>
          </w:tcPr>
          <w:p w14:paraId="7790A2B4" w14:textId="572B3851" w:rsidR="00AC1CE4" w:rsidRDefault="006709EE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  <w:tr w:rsidR="00AC1CE4" w:rsidRPr="00841D02" w14:paraId="6E95E4EE" w14:textId="77777777" w:rsidTr="00064493">
        <w:tc>
          <w:tcPr>
            <w:tcW w:w="3453" w:type="dxa"/>
          </w:tcPr>
          <w:p w14:paraId="0CE668CF" w14:textId="77777777" w:rsidR="00AC1CE4" w:rsidRPr="009512AE" w:rsidRDefault="00AC1CE4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1" w:type="dxa"/>
          </w:tcPr>
          <w:p w14:paraId="7E4F8EE8" w14:textId="77777777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2" w:type="dxa"/>
          </w:tcPr>
          <w:p w14:paraId="4D2A65F2" w14:textId="77777777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077C6D82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EBA375" w14:textId="77777777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1A5F0862" w14:textId="27820282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278232" wp14:editId="4B697FC1">
            <wp:extent cx="5274310" cy="322580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3D3D1" w14:textId="6FDE5EB4" w:rsidR="00AC1CE4" w:rsidRPr="00064493" w:rsidRDefault="00064493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064493">
        <w:rPr>
          <w:rFonts w:ascii="Times New Roman" w:hAnsi="Times New Roman" w:cs="Times New Roman"/>
          <w:color w:val="0070C0"/>
          <w:sz w:val="24"/>
          <w:szCs w:val="24"/>
        </w:rPr>
        <w:t xml:space="preserve">c) Problem 1.20 </w:t>
      </w:r>
      <w:proofErr w:type="spellStart"/>
      <w:proofErr w:type="gramStart"/>
      <w:r w:rsidRPr="00064493">
        <w:rPr>
          <w:rFonts w:ascii="Times New Roman" w:hAnsi="Times New Roman" w:cs="Times New Roman"/>
          <w:color w:val="0070C0"/>
          <w:sz w:val="24"/>
          <w:szCs w:val="24"/>
        </w:rPr>
        <w:t>a,c</w:t>
      </w:r>
      <w:proofErr w:type="gramEnd"/>
      <w:r w:rsidRPr="00064493">
        <w:rPr>
          <w:rFonts w:ascii="Times New Roman" w:hAnsi="Times New Roman" w:cs="Times New Roman"/>
          <w:color w:val="0070C0"/>
          <w:sz w:val="24"/>
          <w:szCs w:val="24"/>
        </w:rPr>
        <w:t>,e,g</w:t>
      </w:r>
      <w:proofErr w:type="spellEnd"/>
      <w:r w:rsidRPr="00064493">
        <w:rPr>
          <w:rFonts w:ascii="Times New Roman" w:hAnsi="Times New Roman" w:cs="Times New Roman"/>
          <w:color w:val="0070C0"/>
          <w:sz w:val="24"/>
          <w:szCs w:val="24"/>
        </w:rPr>
        <w:t>, on page 86.</w:t>
      </w:r>
    </w:p>
    <w:p w14:paraId="73DD4F53" w14:textId="4DECA925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04E54C" wp14:editId="30307749">
            <wp:extent cx="1145358" cy="334682"/>
            <wp:effectExtent l="0" t="0" r="0" b="825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162146" cy="3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D4EC" w14:textId="0F771D5A" w:rsidR="00064493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67ADCB74" w14:textId="4FE33B5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1DE159BF" w14:textId="5AF24428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577675A7" w14:textId="0787F456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0251C822" w14:textId="101F6830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a</m:t>
        </m:r>
      </m:oMath>
    </w:p>
    <w:p w14:paraId="16776E49" w14:textId="696E050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ab</m:t>
        </m:r>
      </m:oMath>
    </w:p>
    <w:p w14:paraId="32445112" w14:textId="29E21335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540860" wp14:editId="6F2FE016">
            <wp:extent cx="1302870" cy="33100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41901" cy="34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A2D5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1ED77C27" w14:textId="471A64FD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aa</m:t>
        </m:r>
      </m:oMath>
    </w:p>
    <w:p w14:paraId="4BC2B58A" w14:textId="738D9492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07BB5304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386C78CD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a</m:t>
        </m:r>
      </m:oMath>
    </w:p>
    <w:p w14:paraId="6107929F" w14:textId="50BD4B75" w:rsidR="00064493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1FBD5FA4" w14:textId="45FD9694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8687A1" wp14:editId="703C4E4D">
            <wp:extent cx="2079812" cy="297116"/>
            <wp:effectExtent l="0" t="0" r="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01701" cy="300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E867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356C95D4" w14:textId="5C3CFAA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ba</m:t>
        </m:r>
      </m:oMath>
    </w:p>
    <w:p w14:paraId="21BCBAC3" w14:textId="662D6045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abbaa</m:t>
        </m:r>
      </m:oMath>
    </w:p>
    <w:p w14:paraId="60558F06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4D5CBE42" w14:textId="4F71723E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</w:p>
    <w:p w14:paraId="79FBC516" w14:textId="5A261B12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142DB918" w14:textId="509F6D1A" w:rsidR="00AC1CE4" w:rsidRPr="009F644F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295BBC" wp14:editId="1F965D1A">
            <wp:extent cx="1565835" cy="356209"/>
            <wp:effectExtent l="0" t="0" r="0" b="635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3171" cy="35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FCD3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7A961B1E" w14:textId="4A63F1C0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</w:p>
    <w:p w14:paraId="6B9B4076" w14:textId="57529AE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3E04E4BB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5CC7A922" w14:textId="69345AB6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aa</m:t>
        </m:r>
      </m:oMath>
    </w:p>
    <w:p w14:paraId="72B056F7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56437B46" w14:textId="5F96CA29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6D6665B" w14:textId="1888E451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BB5FD" w14:textId="14719E7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D87F10" w14:textId="3D8F681F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9A48E6" w14:textId="56EB7F03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3747FAA" w14:textId="475273F9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3801C8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3B059D8" w14:textId="3F7369F1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B41E6A" w14:textId="1DFF9683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3DD66F" w14:textId="6C585F07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426F61" w14:textId="30B79C01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E6A3FD" w14:textId="1D30235E" w:rsidR="00EC024E" w:rsidRPr="002D39D6" w:rsidRDefault="00EC024E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Problem 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Four</w:t>
      </w:r>
    </w:p>
    <w:p w14:paraId="18013EB2" w14:textId="754B1F23" w:rsidR="00CD3A6B" w:rsidRPr="00CD0099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CD3A6B">
        <w:rPr>
          <w:rFonts w:ascii="Times New Roman" w:hAnsi="Times New Roman" w:cs="Times New Roman"/>
          <w:noProof/>
          <w:color w:val="0070C0"/>
          <w:sz w:val="24"/>
          <w:szCs w:val="24"/>
        </w:rPr>
        <w:lastRenderedPageBreak/>
        <w:drawing>
          <wp:inline distT="0" distB="0" distL="0" distR="0" wp14:anchorId="46C73021" wp14:editId="42DE2803">
            <wp:extent cx="5274310" cy="31896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6569" w14:textId="5DF66D46" w:rsidR="00CD3A6B" w:rsidRDefault="00BD256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3940488A" w14:textId="46D5F3C8" w:rsidR="00CD3A6B" w:rsidRPr="005D0888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D0888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5D0888">
        <w:rPr>
          <w:rFonts w:ascii="Times New Roman" w:hAnsi="Times New Roman" w:cs="Times New Roman"/>
          <w:color w:val="0070C0"/>
          <w:sz w:val="24"/>
          <w:szCs w:val="24"/>
        </w:rPr>
        <w:t>)</w:t>
      </w:r>
    </w:p>
    <w:p w14:paraId="54D4607E" w14:textId="223464F9" w:rsidR="005D0888" w:rsidRDefault="005D088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ume</w:t>
      </w:r>
      <w:r w:rsidRPr="005D0888">
        <w:rPr>
          <w:rFonts w:ascii="Cambria Math" w:hAnsi="Cambria Math" w:cs="Times New Roman"/>
          <w:i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>
        <w:rPr>
          <w:rFonts w:ascii="Times New Roman" w:hAnsi="Times New Roman" w:cs="Times New Roman"/>
          <w:sz w:val="24"/>
          <w:szCs w:val="24"/>
        </w:rPr>
        <w:t xml:space="preserve"> is regular, so there exists a DFA </w:t>
      </w:r>
      <m:oMath>
        <m:r>
          <w:rPr>
            <w:rFonts w:ascii="Cambria Math" w:hAnsi="Cambria Math" w:cs="Times New Roman"/>
            <w:sz w:val="24"/>
            <w:szCs w:val="24"/>
          </w:rPr>
          <m:t>M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recognizes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</w:p>
    <w:p w14:paraId="4F127BE6" w14:textId="0A685420" w:rsidR="005D0888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we can make some changes on it to convert it to a NF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that r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>.</w:t>
      </w:r>
    </w:p>
    <w:p w14:paraId="066F2D56" w14:textId="549B8EA6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m:oMath>
        <m:r>
          <w:rPr>
            <w:rFonts w:ascii="Cambria Math" w:hAnsi="Cambria Math" w:cs="Times New Roman"/>
            <w:sz w:val="24"/>
            <w:szCs w:val="24"/>
          </w:rPr>
          <m:t>M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 w:rsidR="0084122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4122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ume</w:t>
      </w:r>
      <w:r w:rsidR="00841228">
        <w:rPr>
          <w:rFonts w:ascii="Times New Roman" w:hAnsi="Times New Roman" w:cs="Times New Roman"/>
          <w:sz w:val="24"/>
          <w:szCs w:val="24"/>
        </w:rPr>
        <w:t>:</w:t>
      </w:r>
    </w:p>
    <w:p w14:paraId="6E3C2E51" w14:textId="5F9BE775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</m:d>
        </m:oMath>
      </m:oMathPara>
    </w:p>
    <w:p w14:paraId="15C9D642" w14:textId="05A850CC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Σ</m:t>
          </m:r>
        </m:oMath>
      </m:oMathPara>
    </w:p>
    <w:p w14:paraId="7B2D6D20" w14:textId="3AE3FFC3" w:rsidR="007125C4" w:rsidRPr="00AE4519" w:rsidRDefault="006709EE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18C06BF3" w14:textId="26C103BF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k</m:t>
                  </m:r>
                </m:sub>
              </m:sSub>
            </m:e>
          </m:d>
        </m:oMath>
      </m:oMathPara>
    </w:p>
    <w:p w14:paraId="28F9FE8E" w14:textId="5742E3C6" w:rsidR="007125C4" w:rsidRPr="007125C4" w:rsidRDefault="007125C4" w:rsidP="007125C4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δ=δ</m:t>
          </m:r>
        </m:oMath>
      </m:oMathPara>
    </w:p>
    <w:p w14:paraId="7454CDE8" w14:textId="3C2908D5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DD18418" w14:textId="78AC691F" w:rsidR="007125C4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841228">
        <w:rPr>
          <w:rFonts w:ascii="Times New Roman" w:hAnsi="Times New Roman" w:cs="Times New Roman"/>
          <w:sz w:val="24"/>
          <w:szCs w:val="24"/>
        </w:rPr>
        <w:t>onversion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b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>:</w:t>
      </w:r>
    </w:p>
    <w:p w14:paraId="0B91FDC1" w14:textId="2C84E6FB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</w:t>
      </w:r>
      <w:r w:rsidR="00841228">
        <w:rPr>
          <w:rFonts w:ascii="Times New Roman" w:hAnsi="Times New Roman" w:cs="Times New Roman"/>
          <w:sz w:val="24"/>
          <w:szCs w:val="24"/>
        </w:rPr>
        <w:t xml:space="preserve"> Reverse all the arrows</w:t>
      </w:r>
    </w:p>
    <w:p w14:paraId="3B70A34B" w14:textId="77777777" w:rsidR="00841228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Add a new start state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</w:p>
    <w:p w14:paraId="0B0AFC5B" w14:textId="1E8EB341" w:rsidR="00841228" w:rsidRPr="00841228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Add k new arrows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c_i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=1,2,…,k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and label symbol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on each of it.</w:t>
      </w:r>
    </w:p>
    <w:p w14:paraId="2738B6EB" w14:textId="6BC0956D" w:rsidR="00841228" w:rsidRDefault="00841228" w:rsidP="0084122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4)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only accept state i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</w:p>
    <w:p w14:paraId="0E8C91D8" w14:textId="72869F6F" w:rsidR="00CD3A6B" w:rsidRPr="00841228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3A7B4C6" w14:textId="20519844" w:rsidR="00C230AD" w:rsidRPr="00C230AD" w:rsidRDefault="0084122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C230AD">
        <w:rPr>
          <w:rFonts w:ascii="Times New Roman" w:hAnsi="Times New Roman" w:cs="Times New Roman"/>
          <w:sz w:val="24"/>
          <w:szCs w:val="24"/>
        </w:rPr>
        <w:t xml:space="preserve">formal definition of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e>
        </m:d>
      </m:oMath>
      <w:r w:rsidR="00C230A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230AD">
        <w:rPr>
          <w:rFonts w:ascii="Times New Roman" w:hAnsi="Times New Roman" w:cs="Times New Roman"/>
          <w:sz w:val="24"/>
          <w:szCs w:val="24"/>
        </w:rPr>
        <w:t>should be:</w:t>
      </w:r>
    </w:p>
    <w:p w14:paraId="0664B3E2" w14:textId="685BCA6B" w:rsidR="00C230AD" w:rsidRPr="00AE4519" w:rsidRDefault="006709EE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'</m:t>
                  </m:r>
                </m:sup>
              </m:sSubSup>
            </m:e>
          </m:d>
        </m:oMath>
      </m:oMathPara>
    </w:p>
    <w:p w14:paraId="6055AA2F" w14:textId="58FBDD46" w:rsidR="00C230AD" w:rsidRPr="00AE4519" w:rsidRDefault="006709EE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Σ</m:t>
          </m:r>
        </m:oMath>
      </m:oMathPara>
    </w:p>
    <w:p w14:paraId="516EB90C" w14:textId="6D5A6461" w:rsidR="00C230AD" w:rsidRPr="00AE4519" w:rsidRDefault="00C230AD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bSup>
        </m:oMath>
      </m:oMathPara>
    </w:p>
    <w:p w14:paraId="1FBDD163" w14:textId="46E5A611" w:rsidR="00C230AD" w:rsidRPr="00AE4519" w:rsidRDefault="006709EE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</m:oMath>
      </m:oMathPara>
    </w:p>
    <w:p w14:paraId="50167624" w14:textId="5E35B866" w:rsidR="00C230AD" w:rsidRPr="007125C4" w:rsidRDefault="006709EE" w:rsidP="00C230AD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σ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σ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⋯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and σ=ε</m:t>
                  </m:r>
                </m:e>
              </m:eqArr>
            </m:e>
          </m:d>
        </m:oMath>
      </m:oMathPara>
    </w:p>
    <w:p w14:paraId="3FB195E5" w14:textId="1AD040A5" w:rsidR="005D0888" w:rsidRDefault="005D088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24CB43C" w14:textId="38E3D783" w:rsidR="005D0888" w:rsidRDefault="00CD009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ve that</w:t>
      </w:r>
      <w:r w:rsidR="00D40FDB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D40FD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40FDB">
        <w:rPr>
          <w:rFonts w:ascii="Times New Roman" w:hAnsi="Times New Roman" w:cs="Times New Roman"/>
          <w:sz w:val="24"/>
          <w:szCs w:val="24"/>
        </w:rPr>
        <w:t xml:space="preserve">accepts any str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M accepts w</m:t>
            </m:r>
          </m:e>
        </m:d>
      </m:oMath>
      <w:r w:rsidR="00D40FDB">
        <w:rPr>
          <w:rFonts w:ascii="Times New Roman" w:hAnsi="Times New Roman" w:cs="Times New Roman" w:hint="eastAsia"/>
          <w:sz w:val="24"/>
          <w:szCs w:val="24"/>
        </w:rPr>
        <w:t>:</w:t>
      </w:r>
    </w:p>
    <w:p w14:paraId="60C07EA1" w14:textId="298F605D" w:rsidR="005D0888" w:rsidRDefault="00D40FD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</w:t>
      </w:r>
      <m:oMath>
        <m:r>
          <w:rPr>
            <w:rFonts w:ascii="Cambria Math" w:hAnsi="Cambria Math" w:cs="Times New Roman"/>
            <w:sz w:val="24"/>
            <w:szCs w:val="24"/>
          </w:rPr>
          <m:t>w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⋯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ccepts </w:t>
      </w:r>
      <m:oMath>
        <m:r>
          <w:rPr>
            <w:rFonts w:ascii="Cambria Math" w:hAnsi="Cambria Math" w:cs="Times New Roman"/>
            <w:sz w:val="24"/>
            <w:szCs w:val="24"/>
          </w:rPr>
          <m:t>w</m:t>
        </m:r>
      </m:oMath>
    </w:p>
    <w:p w14:paraId="7C708B46" w14:textId="2074909E" w:rsidR="00D40FDB" w:rsidRDefault="00D40FD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ere exists stat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n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at</w:t>
      </w:r>
    </w:p>
    <w:p w14:paraId="0C8FA674" w14:textId="32DCB406" w:rsidR="00CD3A6B" w:rsidRPr="00B7745C" w:rsidRDefault="006709EE" w:rsidP="00326F46">
      <w:pPr>
        <w:jc w:val="left"/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_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t+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t=1,2,⋯,n-1</m:t>
                  </m:r>
                </m:e>
              </m:eqArr>
            </m:e>
          </m:d>
        </m:oMath>
      </m:oMathPara>
    </w:p>
    <w:p w14:paraId="1BA6870B" w14:textId="70A00B82" w:rsidR="00B7745C" w:rsidRDefault="00B7745C" w:rsidP="00B7745C">
      <w:pPr>
        <w:jc w:val="left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 w:hint="eastAsia"/>
          <w:iCs/>
          <w:sz w:val="24"/>
          <w:szCs w:val="24"/>
        </w:rPr>
        <w:t>a</w:t>
      </w:r>
      <w:r>
        <w:rPr>
          <w:rFonts w:ascii="Times New Roman" w:hAnsi="Times New Roman" w:cs="Times New Roman"/>
          <w:iCs/>
          <w:sz w:val="24"/>
          <w:szCs w:val="24"/>
        </w:rPr>
        <w:t xml:space="preserve">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F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⋯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k</m:t>
                </m:r>
              </m:sub>
            </m:sSub>
          </m:e>
        </m:d>
      </m:oMath>
    </w:p>
    <w:p w14:paraId="46E65C28" w14:textId="4EDC3C4B" w:rsidR="00B7745C" w:rsidRDefault="00B7745C" w:rsidP="00B7745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can find a path (follow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fined above)</w:t>
      </w:r>
      <w:r w:rsidR="0078382B">
        <w:rPr>
          <w:rFonts w:ascii="Times New Roman" w:hAnsi="Times New Roman" w:cs="Times New Roman"/>
          <w:sz w:val="24"/>
          <w:szCs w:val="24"/>
        </w:rPr>
        <w:t xml:space="preserve"> from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 w:rsidR="0078382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8382B">
        <w:rPr>
          <w:rFonts w:ascii="Times New Roman" w:hAnsi="Times New Roman" w:cs="Times New Roman"/>
          <w:sz w:val="24"/>
          <w:szCs w:val="24"/>
        </w:rPr>
        <w:t xml:space="preserve">to 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0</m:t>
            </m:r>
          </m:sub>
        </m:sSub>
      </m:oMath>
    </w:p>
    <w:p w14:paraId="028E3E4B" w14:textId="1FBABD48" w:rsidR="00DD4081" w:rsidRPr="00B7745C" w:rsidRDefault="006709EE" w:rsidP="00DD4081">
      <w:pPr>
        <w:jc w:val="left"/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ε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n</m:t>
                      </m:r>
                    </m:sub>
                  </m:sSub>
                </m:e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_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t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t=n,n-1,⋯,2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sz w:val="24"/>
                      <w:szCs w:val="24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i</m:t>
                          </m:r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_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eqArr>
            </m:e>
          </m:d>
        </m:oMath>
      </m:oMathPara>
    </w:p>
    <w:p w14:paraId="03E57E56" w14:textId="43813D58" w:rsidR="0078382B" w:rsidRPr="00AE4519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d>
      </m:oMath>
      <w:r>
        <w:rPr>
          <w:rFonts w:ascii="Times New Roman" w:hAnsi="Times New Roman" w:cs="Times New Roman" w:hint="eastAsia"/>
          <w:iCs/>
          <w:sz w:val="24"/>
          <w:szCs w:val="24"/>
        </w:rPr>
        <w:t>,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epts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⋯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480C98EC" w14:textId="5BFAD1AF" w:rsidR="0078382B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epts any str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M accepts w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.e.,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</w:p>
    <w:p w14:paraId="6F69B42D" w14:textId="72D323A3" w:rsidR="0078382B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, a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FA, there exists a DFA</w:t>
      </w:r>
      <w:r w:rsidR="00EE7011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'</m:t>
            </m:r>
          </m:sup>
        </m:sSup>
      </m:oMath>
      <w:r w:rsidR="00EE701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7011">
        <w:rPr>
          <w:rFonts w:ascii="Times New Roman" w:hAnsi="Times New Roman" w:cs="Times New Roman"/>
          <w:sz w:val="24"/>
          <w:szCs w:val="24"/>
        </w:rPr>
        <w:t xml:space="preserve">that is </w:t>
      </w:r>
      <w:r w:rsidR="00EE7011" w:rsidRPr="00AE4519">
        <w:rPr>
          <w:rFonts w:ascii="Times New Roman" w:hAnsi="Times New Roman" w:cs="Times New Roman"/>
          <w:sz w:val="24"/>
          <w:szCs w:val="24"/>
        </w:rPr>
        <w:t>equivalent</w:t>
      </w:r>
      <w:r w:rsidR="00EE701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7011">
        <w:rPr>
          <w:rFonts w:ascii="Times New Roman" w:hAnsi="Times New Roman" w:cs="Times New Roman"/>
          <w:sz w:val="24"/>
          <w:szCs w:val="24"/>
        </w:rPr>
        <w:t xml:space="preserve">to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EE7011">
        <w:rPr>
          <w:rFonts w:ascii="Times New Roman" w:hAnsi="Times New Roman" w:cs="Times New Roman" w:hint="eastAsia"/>
          <w:sz w:val="24"/>
          <w:szCs w:val="24"/>
        </w:rPr>
        <w:t>,</w:t>
      </w:r>
      <w:r w:rsidR="00EE7011">
        <w:rPr>
          <w:rFonts w:ascii="Times New Roman" w:hAnsi="Times New Roman" w:cs="Times New Roman"/>
          <w:sz w:val="24"/>
          <w:szCs w:val="24"/>
        </w:rPr>
        <w:t xml:space="preserve"> which also </w:t>
      </w:r>
      <w:r w:rsidR="00EE7011">
        <w:rPr>
          <w:rFonts w:ascii="Times New Roman" w:hAnsi="Times New Roman" w:cs="Times New Roman" w:hint="eastAsia"/>
          <w:sz w:val="24"/>
          <w:szCs w:val="24"/>
        </w:rPr>
        <w:t>r</w:t>
      </w:r>
      <w:r w:rsidR="00EE7011">
        <w:rPr>
          <w:rFonts w:ascii="Times New Roman" w:hAnsi="Times New Roman" w:cs="Times New Roman"/>
          <w:sz w:val="24"/>
          <w:szCs w:val="24"/>
        </w:rPr>
        <w:t xml:space="preserve">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 w:rsidR="00EE7011">
        <w:rPr>
          <w:rFonts w:ascii="Times New Roman" w:hAnsi="Times New Roman" w:cs="Times New Roman"/>
          <w:sz w:val="24"/>
          <w:szCs w:val="24"/>
        </w:rPr>
        <w:t>.</w:t>
      </w:r>
    </w:p>
    <w:p w14:paraId="290B2AA3" w14:textId="6251A8C8" w:rsidR="00EE7011" w:rsidRPr="00EE7011" w:rsidRDefault="00EE7011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a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also regular. Q.E.D.</w:t>
      </w:r>
    </w:p>
    <w:p w14:paraId="7AA9537E" w14:textId="45321A28" w:rsidR="00B7745C" w:rsidRPr="0078382B" w:rsidRDefault="00B7745C" w:rsidP="00B7745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7F30D9D" w14:textId="2E0175D0" w:rsidR="00B7745C" w:rsidRDefault="00B7745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9117B64" w14:textId="7EB7621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3B50D1" w14:textId="6A9845F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C08E49" w14:textId="6C1F6EE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EE2215" w14:textId="269E3FD8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0040E7F" w14:textId="56ACED7C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31F9599" w14:textId="2DBAE97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9B8718" w14:textId="479A902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9888A0" w14:textId="69BE29E7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F5A8392" w14:textId="0E764D2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B7ADE8E" w14:textId="63B8E46C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71FE05F" w14:textId="2CEF6DE3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575AFA" w14:textId="4A4A2DE5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ACF7473" w14:textId="23B3137B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FF15E6" w14:textId="7FF7E59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2F547A" w14:textId="06C8B3F3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AC2CC5" w14:textId="543E63F2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8D27B5" w14:textId="5A394110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81FBD2" w14:textId="52A68E8A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B72982" w14:textId="3FC05737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DE9D8A" w14:textId="77777777" w:rsidR="00EE7011" w:rsidRPr="00D40FDB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E16817" w14:textId="12BAC719" w:rsidR="00BD2561" w:rsidRPr="005D0888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D0888">
        <w:rPr>
          <w:rFonts w:ascii="Times New Roman" w:hAnsi="Times New Roman" w:cs="Times New Roman"/>
          <w:color w:val="0070C0"/>
          <w:sz w:val="24"/>
          <w:szCs w:val="24"/>
        </w:rPr>
        <w:t>b)</w:t>
      </w:r>
    </w:p>
    <w:p w14:paraId="2274D41D" w14:textId="58926922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et’s focus o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03D81266" w14:textId="68E6DCD5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 example,</w:t>
      </w:r>
    </w:p>
    <w:p w14:paraId="51B7C04F" w14:textId="2B198FE6" w:rsidR="00801991" w:rsidRDefault="006709EE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Times New Roman"/>
              <w:sz w:val="24"/>
              <w:szCs w:val="24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,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Times New Roman"/>
              <w:sz w:val="24"/>
              <w:szCs w:val="24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sup>
          </m:sSup>
        </m:oMath>
      </m:oMathPara>
    </w:p>
    <w:p w14:paraId="049482C2" w14:textId="77777777" w:rsidR="004C3214" w:rsidRDefault="004C321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</w:t>
      </w:r>
      <m:oMath>
        <m:r>
          <w:rPr>
            <w:rFonts w:ascii="Cambria Math" w:hAnsi="Cambria Math" w:cs="Times New Roman"/>
            <w:sz w:val="24"/>
            <w:szCs w:val="24"/>
          </w:rPr>
          <m:t>w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1991" w:rsidRPr="00801991">
        <w:rPr>
          <w:rFonts w:ascii="Times New Roman" w:hAnsi="Times New Roman" w:cs="Times New Roman" w:hint="eastAsia"/>
          <w:sz w:val="24"/>
          <w:szCs w:val="24"/>
        </w:rPr>
        <w:t>L</w:t>
      </w:r>
      <w:r w:rsidR="00801991" w:rsidRPr="00801991">
        <w:rPr>
          <w:rFonts w:ascii="Times New Roman" w:hAnsi="Times New Roman" w:cs="Times New Roman"/>
          <w:sz w:val="24"/>
          <w:szCs w:val="24"/>
        </w:rPr>
        <w:t>e</w:t>
      </w:r>
      <w:r w:rsidR="00801991">
        <w:rPr>
          <w:rFonts w:ascii="Times New Roman" w:hAnsi="Times New Roman" w:cs="Times New Roman"/>
          <w:sz w:val="24"/>
          <w:szCs w:val="24"/>
        </w:rPr>
        <w:t xml:space="preserve">t </w:t>
      </w:r>
      <m:oMath>
        <m:r>
          <w:rPr>
            <w:rFonts w:ascii="Cambria Math" w:hAnsi="Cambria Math" w:cs="Times New Roman"/>
            <w:sz w:val="24"/>
            <w:szCs w:val="24"/>
          </w:rPr>
          <m:t>w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</m:eqArr>
          </m:e>
        </m:d>
        <m:r>
          <w:rPr>
            <w:rFonts w:ascii="Cambria Math" w:hAnsi="Cambria Math" w:cs="Times New Roman"/>
            <w:sz w:val="24"/>
            <w:szCs w:val="24"/>
          </w:rPr>
          <m:t>⋯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</m:eqArr>
          </m:e>
        </m:d>
      </m:oMath>
      <w:r w:rsidR="00801991">
        <w:rPr>
          <w:rFonts w:ascii="Times New Roman" w:hAnsi="Times New Roman" w:cs="Times New Roman" w:hint="eastAsia"/>
          <w:sz w:val="24"/>
          <w:szCs w:val="24"/>
        </w:rPr>
        <w:t>,</w:t>
      </w:r>
      <w:r w:rsidR="008019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B2C2BF" w14:textId="4716C371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4C3214">
        <w:rPr>
          <w:rFonts w:ascii="Times New Roman" w:hAnsi="Times New Roman" w:cs="Times New Roman"/>
          <w:sz w:val="24"/>
          <w:szCs w:val="24"/>
        </w:rPr>
        <w:t xml:space="preserve"> cre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,i=0</m:t>
                </m:r>
              </m:e>
              <m:e>
                <m:d>
                  <m:dPr>
                    <m:begChr m:val="⌊"/>
                    <m:endChr m:val="⌋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-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,i≥1</m:t>
                </m:r>
              </m:e>
            </m:eqArr>
          </m:e>
        </m:d>
      </m:oMath>
    </w:p>
    <w:p w14:paraId="443B5F26" w14:textId="01AEA201" w:rsidR="00725386" w:rsidRDefault="0072538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725386">
        <w:rPr>
          <w:rFonts w:ascii="Times New Roman" w:hAnsi="Times New Roman" w:cs="Times New Roman"/>
          <w:sz w:val="24"/>
          <w:szCs w:val="24"/>
        </w:rPr>
        <w:t xml:space="preserve">represents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725386">
        <w:rPr>
          <w:rFonts w:ascii="Times New Roman" w:hAnsi="Times New Roman" w:cs="Times New Roman"/>
          <w:sz w:val="24"/>
          <w:szCs w:val="24"/>
        </w:rPr>
        <w:t>on the i-</w:t>
      </w:r>
      <w:proofErr w:type="spellStart"/>
      <w:r w:rsidRPr="00725386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Pr="00725386">
        <w:rPr>
          <w:rFonts w:ascii="Times New Roman" w:hAnsi="Times New Roman" w:cs="Times New Roman"/>
          <w:sz w:val="24"/>
          <w:szCs w:val="24"/>
        </w:rPr>
        <w:t xml:space="preserve"> bi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25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at’s</w:t>
      </w:r>
      <w:r w:rsidRPr="00725386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value the bottom row “</w:t>
      </w:r>
      <w:proofErr w:type="gramStart"/>
      <w:r>
        <w:rPr>
          <w:rFonts w:ascii="Times New Roman" w:hAnsi="Times New Roman" w:cs="Times New Roman"/>
          <w:sz w:val="24"/>
          <w:szCs w:val="24"/>
        </w:rPr>
        <w:t>owe</w:t>
      </w:r>
      <w:proofErr w:type="gramEnd"/>
      <w:r>
        <w:rPr>
          <w:rFonts w:ascii="Times New Roman" w:hAnsi="Times New Roman" w:cs="Times New Roman"/>
          <w:sz w:val="24"/>
          <w:szCs w:val="24"/>
        </w:rPr>
        <w:t>” the top</w:t>
      </w:r>
      <w:r w:rsidRPr="00725386">
        <w:rPr>
          <w:rFonts w:ascii="Times New Roman" w:hAnsi="Times New Roman" w:cs="Times New Roman"/>
          <w:sz w:val="24"/>
          <w:szCs w:val="24"/>
        </w:rPr>
        <w:t xml:space="preserve"> two rows</w:t>
      </w:r>
      <w:r w:rsidR="001B3ABC">
        <w:rPr>
          <w:rFonts w:ascii="Times New Roman" w:hAnsi="Times New Roman" w:cs="Times New Roman"/>
          <w:sz w:val="24"/>
          <w:szCs w:val="24"/>
        </w:rPr>
        <w:t xml:space="preserve"> that next higher bit needs to “repay”</w:t>
      </w:r>
      <w:r w:rsidRPr="00725386">
        <w:rPr>
          <w:rFonts w:ascii="Times New Roman" w:hAnsi="Times New Roman" w:cs="Times New Roman"/>
          <w:sz w:val="24"/>
          <w:szCs w:val="24"/>
        </w:rPr>
        <w:t xml:space="preserve">. Therefore, eac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725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ly needs to </w:t>
      </w:r>
      <w:r w:rsidRPr="00725386">
        <w:rPr>
          <w:rFonts w:ascii="Times New Roman" w:hAnsi="Times New Roman" w:cs="Times New Roman"/>
          <w:sz w:val="24"/>
          <w:szCs w:val="24"/>
        </w:rPr>
        <w:t xml:space="preserve">inherit half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-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725386">
        <w:rPr>
          <w:rFonts w:ascii="Times New Roman" w:hAnsi="Times New Roman" w:cs="Times New Roman"/>
          <w:sz w:val="24"/>
          <w:szCs w:val="24"/>
        </w:rPr>
        <w:t>the previous bit</w:t>
      </w:r>
      <w:r w:rsidR="004C3214">
        <w:rPr>
          <w:rFonts w:ascii="Times New Roman" w:hAnsi="Times New Roman" w:cs="Times New Roman"/>
          <w:sz w:val="24"/>
          <w:szCs w:val="24"/>
        </w:rPr>
        <w:t xml:space="preserve"> (the rem</w:t>
      </w:r>
      <w:r w:rsidR="005B40E6">
        <w:rPr>
          <w:rFonts w:ascii="Times New Roman" w:hAnsi="Times New Roman" w:cs="Times New Roman"/>
          <w:sz w:val="24"/>
          <w:szCs w:val="24"/>
        </w:rPr>
        <w:t>ai</w:t>
      </w:r>
      <w:r w:rsidR="004C3214">
        <w:rPr>
          <w:rFonts w:ascii="Times New Roman" w:hAnsi="Times New Roman" w:cs="Times New Roman"/>
          <w:sz w:val="24"/>
          <w:szCs w:val="24"/>
        </w:rPr>
        <w:t xml:space="preserve">nder has been “repaid” b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4C321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C3214" w:rsidRPr="004C3214">
        <w:rPr>
          <w:rFonts w:ascii="Times New Roman" w:hAnsi="Times New Roman" w:cs="Times New Roman"/>
          <w:sz w:val="24"/>
          <w:szCs w:val="24"/>
        </w:rPr>
        <w:t>immediately</w:t>
      </w:r>
      <w:r w:rsidR="004C321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B398A7" w14:textId="5537ADE8" w:rsidR="00725386" w:rsidRDefault="009F053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2⋅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-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 w:rsidR="001B3ABC">
        <w:rPr>
          <w:rFonts w:ascii="Times New Roman" w:hAnsi="Times New Roman" w:cs="Times New Roman"/>
          <w:sz w:val="24"/>
          <w:szCs w:val="24"/>
        </w:rPr>
        <w:t xml:space="preserve"> </w:t>
      </w:r>
      <w:r w:rsidR="004C3214">
        <w:rPr>
          <w:rFonts w:ascii="Times New Roman" w:hAnsi="Times New Roman" w:cs="Times New Roman"/>
          <w:sz w:val="24"/>
          <w:szCs w:val="24"/>
        </w:rPr>
        <w:t>it is obvious that:</w:t>
      </w:r>
    </w:p>
    <w:p w14:paraId="26CFCFF0" w14:textId="5417891A" w:rsidR="005B40E6" w:rsidRPr="005B40E6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ⅆ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-1</m:t>
                  </m:r>
                </m:sub>
              </m:sSub>
            </m:e>
          </m:d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sz w:val="24"/>
                  <w:szCs w:val="24"/>
                </w:rPr>
                <m:t>mod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func>
          <m:r>
            <w:rPr>
              <w:rFonts w:ascii="Cambria Math" w:hAnsi="Cambria Math" w:cs="Times New Roman"/>
              <w:sz w:val="24"/>
              <w:szCs w:val="24"/>
            </w:rPr>
            <m:t>,i≥1        (1)</m:t>
          </m:r>
        </m:oMath>
      </m:oMathPara>
    </w:p>
    <w:p w14:paraId="0CB40EA0" w14:textId="3578480D" w:rsidR="005B40E6" w:rsidRPr="004C3214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0          (2)</m:t>
          </m:r>
        </m:oMath>
      </m:oMathPara>
    </w:p>
    <w:p w14:paraId="79CA2293" w14:textId="05EE69EC" w:rsidR="004C3214" w:rsidRDefault="004C321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r example, 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</m:eqArr>
          </m:e>
        </m:d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40E6">
        <w:rPr>
          <w:rFonts w:ascii="Times New Roman" w:hAnsi="Times New Roman" w:cs="Times New Roman"/>
          <w:sz w:val="24"/>
          <w:szCs w:val="24"/>
        </w:rPr>
        <w:t xml:space="preserve">we </w:t>
      </w:r>
      <w:r w:rsidR="00326F46">
        <w:rPr>
          <w:rFonts w:ascii="Times New Roman" w:hAnsi="Times New Roman" w:cs="Times New Roman"/>
          <w:sz w:val="24"/>
          <w:szCs w:val="24"/>
        </w:rPr>
        <w:t>see</w:t>
      </w:r>
      <w:r w:rsidR="005B40E6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</w:tblGrid>
      <w:tr w:rsidR="005B40E6" w14:paraId="5F282922" w14:textId="77777777" w:rsidTr="005B40E6">
        <w:trPr>
          <w:jc w:val="center"/>
        </w:trPr>
        <w:tc>
          <w:tcPr>
            <w:tcW w:w="1037" w:type="dxa"/>
          </w:tcPr>
          <w:p w14:paraId="264726B2" w14:textId="2ACF4B9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12A43FE7" w14:textId="177CD39F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1</m:t>
                </m:r>
              </m:oMath>
            </m:oMathPara>
          </w:p>
        </w:tc>
        <w:tc>
          <w:tcPr>
            <w:tcW w:w="1037" w:type="dxa"/>
          </w:tcPr>
          <w:p w14:paraId="42342E1A" w14:textId="0D7A9A5B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2</m:t>
                </m:r>
              </m:oMath>
            </m:oMathPara>
          </w:p>
        </w:tc>
        <w:tc>
          <w:tcPr>
            <w:tcW w:w="1037" w:type="dxa"/>
          </w:tcPr>
          <w:p w14:paraId="66D96339" w14:textId="3380421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3</m:t>
                </m:r>
              </m:oMath>
            </m:oMathPara>
          </w:p>
        </w:tc>
        <w:tc>
          <w:tcPr>
            <w:tcW w:w="1037" w:type="dxa"/>
          </w:tcPr>
          <w:p w14:paraId="3CC0825C" w14:textId="5A744C90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4</m:t>
                </m:r>
              </m:oMath>
            </m:oMathPara>
          </w:p>
        </w:tc>
        <w:tc>
          <w:tcPr>
            <w:tcW w:w="1037" w:type="dxa"/>
          </w:tcPr>
          <w:p w14:paraId="4055D88A" w14:textId="3AAA12D8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5</m:t>
                </m:r>
              </m:oMath>
            </m:oMathPara>
          </w:p>
        </w:tc>
      </w:tr>
      <w:tr w:rsidR="005B40E6" w14:paraId="6A528AF9" w14:textId="77777777" w:rsidTr="005B40E6">
        <w:trPr>
          <w:jc w:val="center"/>
        </w:trPr>
        <w:tc>
          <w:tcPr>
            <w:tcW w:w="1037" w:type="dxa"/>
          </w:tcPr>
          <w:p w14:paraId="22BEE73A" w14:textId="215E88E1" w:rsidR="005B40E6" w:rsidRPr="005B40E6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10B968CD" w14:textId="57EC7181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33F633F3" w14:textId="4B86EA63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733C2F4" w14:textId="1F06EB1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67CABDAA" w14:textId="54271E3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67DB1758" w14:textId="6CA78A95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5B40E6" w14:paraId="1559CD6C" w14:textId="77777777" w:rsidTr="005B40E6">
        <w:trPr>
          <w:jc w:val="center"/>
        </w:trPr>
        <w:tc>
          <w:tcPr>
            <w:tcW w:w="1037" w:type="dxa"/>
          </w:tcPr>
          <w:p w14:paraId="7BAA6D56" w14:textId="6A06A41B" w:rsidR="005B40E6" w:rsidRPr="005B40E6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5431783F" w14:textId="24CB56E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8DEFA68" w14:textId="11DABA33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6D39225F" w14:textId="3088BB56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43E8985D" w14:textId="68D4CE45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D29F962" w14:textId="519A506B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5B40E6" w14:paraId="1B0DBA47" w14:textId="77777777" w:rsidTr="005B40E6">
        <w:trPr>
          <w:jc w:val="center"/>
        </w:trPr>
        <w:tc>
          <w:tcPr>
            <w:tcW w:w="1037" w:type="dxa"/>
          </w:tcPr>
          <w:p w14:paraId="312A77BC" w14:textId="39BE8169" w:rsidR="005B40E6" w:rsidRPr="005B40E6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4540366C" w14:textId="2B9B244A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B749FE1" w14:textId="0F25EF0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542661FD" w14:textId="4361B5DE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5F8A0C49" w14:textId="03B0A3E2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E064381" w14:textId="40E3B30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</w:tr>
      <w:tr w:rsidR="005B40E6" w14:paraId="7A696EDB" w14:textId="77777777" w:rsidTr="005B40E6">
        <w:trPr>
          <w:jc w:val="center"/>
        </w:trPr>
        <w:tc>
          <w:tcPr>
            <w:tcW w:w="1037" w:type="dxa"/>
          </w:tcPr>
          <w:p w14:paraId="78AFE658" w14:textId="6DFE99A8" w:rsidR="005B40E6" w:rsidRPr="005B40E6" w:rsidRDefault="006709EE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0F24B2C9" w14:textId="3FD5698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DEB8364" w14:textId="510336C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1F1C59EA" w14:textId="32CBE37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1DB21D88" w14:textId="45F5B39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5523B4BC" w14:textId="084335A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</w:tbl>
    <w:p w14:paraId="0E9A4DEF" w14:textId="3680D2F8" w:rsidR="005B40E6" w:rsidRDefault="005B40E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,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="003D3702">
        <w:rPr>
          <w:rFonts w:ascii="Times New Roman" w:hAnsi="Times New Roman" w:cs="Times New Roman"/>
          <w:sz w:val="24"/>
          <w:szCs w:val="24"/>
        </w:rPr>
        <w:t xml:space="preserve">PMI it is easy to prov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</w:p>
    <w:p w14:paraId="072A495E" w14:textId="6447AF4B" w:rsid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now we can define 2 stat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represen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,1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nd 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ead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represent the situation </w:t>
      </w:r>
      <w:r w:rsidR="00326F46">
        <w:rPr>
          <w:rFonts w:ascii="Times New Roman" w:hAnsi="Times New Roman" w:cs="Times New Roman"/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326F4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26F46">
        <w:rPr>
          <w:rFonts w:ascii="Times New Roman" w:hAnsi="Times New Roman" w:cs="Times New Roman"/>
          <w:sz w:val="24"/>
          <w:szCs w:val="24"/>
        </w:rPr>
        <w:t>mismatches formula (1) as introduced above)</w:t>
      </w:r>
      <w:r>
        <w:rPr>
          <w:rFonts w:ascii="Times New Roman" w:hAnsi="Times New Roman" w:cs="Times New Roman"/>
          <w:sz w:val="24"/>
          <w:szCs w:val="24"/>
        </w:rPr>
        <w:t>, and then</w:t>
      </w:r>
      <w:r w:rsidR="00326F46">
        <w:rPr>
          <w:rFonts w:ascii="Times New Roman" w:hAnsi="Times New Roman" w:cs="Times New Roman"/>
          <w:sz w:val="24"/>
          <w:szCs w:val="24"/>
        </w:rPr>
        <w:t xml:space="preserve"> </w:t>
      </w:r>
      <w:r w:rsidR="004C4D00">
        <w:rPr>
          <w:rFonts w:ascii="Times New Roman" w:hAnsi="Times New Roman" w:cs="Times New Roman"/>
          <w:sz w:val="24"/>
          <w:szCs w:val="24"/>
        </w:rPr>
        <w:t xml:space="preserve">we can </w:t>
      </w:r>
      <w:r>
        <w:rPr>
          <w:rFonts w:ascii="Times New Roman" w:hAnsi="Times New Roman" w:cs="Times New Roman"/>
          <w:sz w:val="24"/>
          <w:szCs w:val="24"/>
        </w:rPr>
        <w:t xml:space="preserve">give the formal definition of the DFA that r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:</w:t>
      </w:r>
    </w:p>
    <w:p w14:paraId="0D5B255C" w14:textId="7CB4FB62" w:rsid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111A03" w14:textId="556D2D8F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,Σ,δ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F</m:t>
              </m:r>
            </m:e>
          </m:d>
        </m:oMath>
      </m:oMathPara>
    </w:p>
    <w:p w14:paraId="6E1FB410" w14:textId="4CAD627C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ead</m:t>
                  </m:r>
                </m:sub>
              </m:sSub>
            </m:e>
          </m:d>
        </m:oMath>
      </m:oMathPara>
    </w:p>
    <w:p w14:paraId="514BB4E2" w14:textId="1238D5E8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</m:oMath>
      </m:oMathPara>
    </w:p>
    <w:p w14:paraId="606731AB" w14:textId="29D8762E" w:rsidR="003D3702" w:rsidRPr="003D3702" w:rsidRDefault="006709EE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71E958B7" w14:textId="61AB50E6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</m:oMath>
      </m:oMathPara>
    </w:p>
    <w:p w14:paraId="461CCAF3" w14:textId="6B32EC7A" w:rsidR="003D3702" w:rsidRPr="004C4D00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δ=δ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</m:eqArr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d>
                        <m:dPr>
                          <m:begChr m:val="⌊"/>
                          <m:endChr m:val="⌋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a+b+i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≠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and c=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+b+ⅈ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mod 2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or c≠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+b+ⅈ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mod 2</m:t>
                  </m:r>
                </m:e>
              </m:eqArr>
            </m:e>
          </m:d>
        </m:oMath>
      </m:oMathPara>
    </w:p>
    <w:p w14:paraId="1BA6FDDB" w14:textId="70658602" w:rsidR="004C4D00" w:rsidRDefault="004C4D00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1D2F790" w14:textId="675E76D3" w:rsidR="004C4D00" w:rsidRPr="00326F46" w:rsidRDefault="004C4D0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a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regular, and by the result claimed in Problem 1.31, </w:t>
      </w:r>
      <m:oMath>
        <m:r>
          <w:rPr>
            <w:rFonts w:ascii="Cambria Math" w:hAnsi="Cambria Math" w:cs="Times New Roman"/>
            <w:sz w:val="24"/>
            <w:szCs w:val="24"/>
          </w:rPr>
          <m:t>B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regular.</w:t>
      </w:r>
      <w:r w:rsidR="00EE7011">
        <w:rPr>
          <w:rFonts w:ascii="Times New Roman" w:hAnsi="Times New Roman" w:cs="Times New Roman"/>
          <w:sz w:val="24"/>
          <w:szCs w:val="24"/>
        </w:rPr>
        <w:t xml:space="preserve"> Q.E.D.</w:t>
      </w:r>
    </w:p>
    <w:sectPr w:rsidR="004C4D00" w:rsidRPr="00326F46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7954F" w14:textId="77777777" w:rsidR="006709EE" w:rsidRDefault="006709EE" w:rsidP="006B1493">
      <w:r>
        <w:separator/>
      </w:r>
    </w:p>
  </w:endnote>
  <w:endnote w:type="continuationSeparator" w:id="0">
    <w:p w14:paraId="2697443B" w14:textId="77777777" w:rsidR="006709EE" w:rsidRDefault="006709EE" w:rsidP="006B1493">
      <w:r>
        <w:continuationSeparator/>
      </w:r>
    </w:p>
  </w:endnote>
  <w:endnote w:type="continuationNotice" w:id="1">
    <w:p w14:paraId="5DF25A39" w14:textId="77777777" w:rsidR="006709EE" w:rsidRDefault="006709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7A366" w14:textId="77777777" w:rsidR="006709EE" w:rsidRDefault="006709EE" w:rsidP="006B1493">
      <w:r>
        <w:separator/>
      </w:r>
    </w:p>
  </w:footnote>
  <w:footnote w:type="continuationSeparator" w:id="0">
    <w:p w14:paraId="66022E2E" w14:textId="77777777" w:rsidR="006709EE" w:rsidRDefault="006709EE" w:rsidP="006B1493">
      <w:r>
        <w:continuationSeparator/>
      </w:r>
    </w:p>
  </w:footnote>
  <w:footnote w:type="continuationNotice" w:id="1">
    <w:p w14:paraId="65C94FE9" w14:textId="77777777" w:rsidR="006709EE" w:rsidRDefault="006709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4FABRUM+8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4493"/>
    <w:rsid w:val="00086AB2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206A0"/>
    <w:rsid w:val="0014626C"/>
    <w:rsid w:val="00153747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B6BCD"/>
    <w:rsid w:val="003C2C5D"/>
    <w:rsid w:val="003C45D6"/>
    <w:rsid w:val="003C7F18"/>
    <w:rsid w:val="003D3702"/>
    <w:rsid w:val="003E218D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7665"/>
    <w:rsid w:val="00651E85"/>
    <w:rsid w:val="00653D9C"/>
    <w:rsid w:val="00664DDB"/>
    <w:rsid w:val="00664F92"/>
    <w:rsid w:val="006709EE"/>
    <w:rsid w:val="006729E7"/>
    <w:rsid w:val="00677461"/>
    <w:rsid w:val="0067783F"/>
    <w:rsid w:val="0068268F"/>
    <w:rsid w:val="00682E0B"/>
    <w:rsid w:val="00684C8A"/>
    <w:rsid w:val="00685450"/>
    <w:rsid w:val="006976AD"/>
    <w:rsid w:val="006B06F9"/>
    <w:rsid w:val="006B1493"/>
    <w:rsid w:val="006B3D59"/>
    <w:rsid w:val="006B5DC6"/>
    <w:rsid w:val="006C077C"/>
    <w:rsid w:val="006C4B91"/>
    <w:rsid w:val="006C56ED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D7A80"/>
    <w:rsid w:val="007E0836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C0170"/>
    <w:rsid w:val="008D0FC4"/>
    <w:rsid w:val="008D330C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54D24"/>
    <w:rsid w:val="00C569F2"/>
    <w:rsid w:val="00C573E1"/>
    <w:rsid w:val="00C631AB"/>
    <w:rsid w:val="00C81EC9"/>
    <w:rsid w:val="00C92BBE"/>
    <w:rsid w:val="00C92F74"/>
    <w:rsid w:val="00C95CD8"/>
    <w:rsid w:val="00CA69CC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489E"/>
    <w:rsid w:val="00EA6B42"/>
    <w:rsid w:val="00EB2897"/>
    <w:rsid w:val="00EB417C"/>
    <w:rsid w:val="00EC024E"/>
    <w:rsid w:val="00ED5644"/>
    <w:rsid w:val="00EE5056"/>
    <w:rsid w:val="00EE7011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924E5"/>
    <w:rsid w:val="00FA1273"/>
    <w:rsid w:val="00FA3EC8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7</TotalTime>
  <Pages>14</Pages>
  <Words>1051</Words>
  <Characters>5994</Characters>
  <Application>Microsoft Office Word</Application>
  <DocSecurity>0</DocSecurity>
  <Lines>49</Lines>
  <Paragraphs>14</Paragraphs>
  <ScaleCrop>false</ScaleCrop>
  <Company/>
  <LinksUpToDate>false</LinksUpToDate>
  <CharactersWithSpaces>7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43</cp:revision>
  <cp:lastPrinted>2021-10-06T21:44:00Z</cp:lastPrinted>
  <dcterms:created xsi:type="dcterms:W3CDTF">2021-10-06T01:00:00Z</dcterms:created>
  <dcterms:modified xsi:type="dcterms:W3CDTF">2021-10-25T04:44:00Z</dcterms:modified>
</cp:coreProperties>
</file>